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2498D" w14:textId="77777777" w:rsidR="0082330C" w:rsidRPr="00805219" w:rsidRDefault="0082330C" w:rsidP="0082330C">
      <w:pPr>
        <w:pStyle w:val="Header"/>
        <w:spacing w:line="360" w:lineRule="auto"/>
        <w:rPr>
          <w:rFonts w:cs="Times New Roman"/>
          <w:b/>
          <w:sz w:val="26"/>
          <w:szCs w:val="26"/>
        </w:rPr>
      </w:pPr>
      <w:r w:rsidRPr="00805219">
        <w:rPr>
          <w:rFonts w:cs="Times New Roman"/>
          <w:b/>
          <w:sz w:val="26"/>
          <w:szCs w:val="26"/>
        </w:rPr>
        <w:t>NAME OF SCHOOL:</w:t>
      </w:r>
    </w:p>
    <w:p w14:paraId="34DC5A00" w14:textId="77777777" w:rsidR="0082330C" w:rsidRPr="00805219" w:rsidRDefault="0082330C" w:rsidP="0082330C">
      <w:pPr>
        <w:pStyle w:val="Header"/>
        <w:spacing w:line="360" w:lineRule="auto"/>
        <w:rPr>
          <w:rFonts w:cs="Times New Roman"/>
          <w:b/>
          <w:sz w:val="26"/>
          <w:szCs w:val="26"/>
        </w:rPr>
      </w:pPr>
      <w:r w:rsidRPr="00805219">
        <w:rPr>
          <w:rFonts w:cs="Times New Roman"/>
          <w:sz w:val="26"/>
          <w:szCs w:val="26"/>
        </w:rPr>
        <w:t>…………………</w:t>
      </w:r>
      <w:proofErr w:type="gramStart"/>
      <w:r w:rsidRPr="00805219">
        <w:rPr>
          <w:rFonts w:cs="Times New Roman"/>
          <w:sz w:val="26"/>
          <w:szCs w:val="26"/>
        </w:rPr>
        <w:t>….</w:t>
      </w:r>
      <w:r w:rsidRPr="00805219">
        <w:rPr>
          <w:rFonts w:cs="Times New Roman"/>
          <w:b/>
          <w:sz w:val="26"/>
          <w:szCs w:val="26"/>
        </w:rPr>
        <w:t>Primary</w:t>
      </w:r>
      <w:proofErr w:type="gramEnd"/>
      <w:r w:rsidRPr="00805219">
        <w:rPr>
          <w:rFonts w:cs="Times New Roman"/>
          <w:b/>
          <w:sz w:val="26"/>
          <w:szCs w:val="26"/>
        </w:rPr>
        <w:t xml:space="preserve"> School</w:t>
      </w:r>
    </w:p>
    <w:p w14:paraId="163C2532" w14:textId="77777777" w:rsidR="00AC39F8" w:rsidRPr="00805219" w:rsidRDefault="00AC39F8" w:rsidP="00AC39F8">
      <w:pPr>
        <w:shd w:val="clear" w:color="auto" w:fill="FFFFFF"/>
        <w:spacing w:after="0" w:line="240" w:lineRule="auto"/>
        <w:jc w:val="center"/>
        <w:rPr>
          <w:rFonts w:eastAsia="Times New Roman" w:cs="Times New Roman"/>
          <w:b/>
          <w:bCs/>
          <w:color w:val="000000"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>LESSON PLAN</w:t>
      </w:r>
    </w:p>
    <w:p w14:paraId="08C224A8" w14:textId="5896BA45" w:rsidR="004B0761" w:rsidRPr="00805219" w:rsidRDefault="004B0761" w:rsidP="00F00042">
      <w:pPr>
        <w:spacing w:after="0" w:line="240" w:lineRule="auto"/>
        <w:jc w:val="center"/>
        <w:rPr>
          <w:rFonts w:eastAsia="Times New Roman" w:cs="Times New Roman"/>
          <w:b/>
          <w:color w:val="FF0000"/>
          <w:sz w:val="26"/>
          <w:szCs w:val="26"/>
        </w:rPr>
      </w:pPr>
      <w:r w:rsidRPr="00805219">
        <w:rPr>
          <w:rFonts w:eastAsia="Times New Roman" w:cs="Times New Roman"/>
          <w:b/>
          <w:sz w:val="26"/>
          <w:szCs w:val="26"/>
        </w:rPr>
        <w:t xml:space="preserve">UNIT </w:t>
      </w:r>
      <w:r w:rsidR="00A861F4" w:rsidRPr="00805219">
        <w:rPr>
          <w:rFonts w:eastAsia="Times New Roman" w:cs="Times New Roman"/>
          <w:b/>
          <w:sz w:val="26"/>
          <w:szCs w:val="26"/>
        </w:rPr>
        <w:t>7: S</w:t>
      </w:r>
      <w:r w:rsidR="00DE29E8" w:rsidRPr="00805219">
        <w:rPr>
          <w:rFonts w:eastAsia="Times New Roman" w:cs="Times New Roman"/>
          <w:b/>
          <w:sz w:val="26"/>
          <w:szCs w:val="26"/>
        </w:rPr>
        <w:t>ports</w:t>
      </w:r>
    </w:p>
    <w:p w14:paraId="1B0505ED" w14:textId="54E1AF58" w:rsidR="004B0761" w:rsidRPr="00805219" w:rsidRDefault="004B0761" w:rsidP="00F00042">
      <w:pPr>
        <w:spacing w:after="0" w:line="240" w:lineRule="auto"/>
        <w:jc w:val="center"/>
        <w:rPr>
          <w:rFonts w:eastAsia="Times New Roman" w:cs="Times New Roman"/>
          <w:b/>
          <w:i/>
          <w:sz w:val="26"/>
          <w:szCs w:val="26"/>
        </w:rPr>
      </w:pPr>
      <w:r w:rsidRPr="00805219">
        <w:rPr>
          <w:rFonts w:eastAsia="Times New Roman" w:cs="Times New Roman"/>
          <w:b/>
          <w:i/>
          <w:sz w:val="26"/>
          <w:szCs w:val="26"/>
        </w:rPr>
        <w:t xml:space="preserve">Lesson </w:t>
      </w:r>
      <w:r w:rsidR="009754CF" w:rsidRPr="00805219">
        <w:rPr>
          <w:rFonts w:eastAsia="Times New Roman" w:cs="Times New Roman"/>
          <w:b/>
          <w:i/>
          <w:sz w:val="26"/>
          <w:szCs w:val="26"/>
        </w:rPr>
        <w:t>2</w:t>
      </w:r>
      <w:r w:rsidRPr="00805219">
        <w:rPr>
          <w:rFonts w:eastAsia="Times New Roman" w:cs="Times New Roman"/>
          <w:b/>
          <w:i/>
          <w:sz w:val="26"/>
          <w:szCs w:val="26"/>
        </w:rPr>
        <w:t xml:space="preserve">: Part </w:t>
      </w:r>
      <w:r w:rsidR="009754CF" w:rsidRPr="00805219">
        <w:rPr>
          <w:rFonts w:eastAsia="Times New Roman" w:cs="Times New Roman"/>
          <w:b/>
          <w:i/>
          <w:sz w:val="26"/>
          <w:szCs w:val="26"/>
        </w:rPr>
        <w:t>1</w:t>
      </w:r>
      <w:r w:rsidR="005207BC" w:rsidRPr="00805219">
        <w:rPr>
          <w:rFonts w:eastAsia="Times New Roman" w:cs="Times New Roman"/>
          <w:b/>
          <w:i/>
          <w:sz w:val="26"/>
          <w:szCs w:val="26"/>
        </w:rPr>
        <w:t>-</w:t>
      </w:r>
      <w:r w:rsidR="009754CF" w:rsidRPr="00805219">
        <w:rPr>
          <w:rFonts w:eastAsia="Times New Roman" w:cs="Times New Roman"/>
          <w:b/>
          <w:i/>
          <w:sz w:val="26"/>
          <w:szCs w:val="26"/>
        </w:rPr>
        <w:t>2</w:t>
      </w:r>
      <w:r w:rsidR="005207BC" w:rsidRPr="00805219">
        <w:rPr>
          <w:rFonts w:eastAsia="Times New Roman" w:cs="Times New Roman"/>
          <w:b/>
          <w:i/>
          <w:sz w:val="26"/>
          <w:szCs w:val="26"/>
        </w:rPr>
        <w:t>-</w:t>
      </w:r>
      <w:r w:rsidR="009754CF" w:rsidRPr="00805219">
        <w:rPr>
          <w:rFonts w:eastAsia="Times New Roman" w:cs="Times New Roman"/>
          <w:b/>
          <w:i/>
          <w:sz w:val="26"/>
          <w:szCs w:val="26"/>
        </w:rPr>
        <w:t>3</w:t>
      </w:r>
    </w:p>
    <w:p w14:paraId="37F0123A" w14:textId="603ACDCF" w:rsidR="00C67223" w:rsidRPr="00805219" w:rsidRDefault="00C67223" w:rsidP="00C67223">
      <w:pPr>
        <w:shd w:val="clear" w:color="auto" w:fill="FFFFFF"/>
        <w:spacing w:after="0" w:line="240" w:lineRule="auto"/>
        <w:rPr>
          <w:rFonts w:eastAsia="Times New Roman" w:cs="Times New Roman"/>
          <w:sz w:val="26"/>
          <w:szCs w:val="26"/>
        </w:rPr>
      </w:pPr>
    </w:p>
    <w:tbl>
      <w:tblPr>
        <w:tblW w:w="1034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5"/>
        <w:gridCol w:w="2835"/>
      </w:tblGrid>
      <w:tr w:rsidR="004B0761" w:rsidRPr="00805219" w14:paraId="556257C8" w14:textId="77777777" w:rsidTr="006F2877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1CCCBCD" w14:textId="5C32F278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Full name of Teacher: 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  <w:lang w:val="vi-VN"/>
              </w:rPr>
              <w:t>................................</w:t>
            </w:r>
            <w:r w:rsidR="006F287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........................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8B36624" w14:textId="77777777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4B0761" w:rsidRPr="00805219" w14:paraId="151AC198" w14:textId="77777777" w:rsidTr="006F2877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8CE724B" w14:textId="17639C41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Unit </w:t>
            </w:r>
            <w:r w:rsidR="000F28FD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7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  <w:lang w:val="vi-VN"/>
              </w:rPr>
              <w:t>:</w:t>
            </w:r>
            <w:r w:rsidR="00DE29E8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Sports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63036A88" w14:textId="77777777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4B0761" w:rsidRPr="00805219" w14:paraId="51C35197" w14:textId="77777777" w:rsidTr="006F2877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E81A40F" w14:textId="43C9C2BB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Lesson </w:t>
            </w:r>
            <w:r w:rsidR="009754C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2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: </w:t>
            </w:r>
            <w:r w:rsidR="00DB206E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P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a</w:t>
            </w:r>
            <w:r w:rsidR="00DB206E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rt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9754C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1</w:t>
            </w:r>
            <w:r w:rsidR="005207B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9754C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2</w:t>
            </w:r>
            <w:r w:rsidR="005207B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9754C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3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E7FA400" w14:textId="77777777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4B0761" w:rsidRPr="00805219" w14:paraId="5DA13C5B" w14:textId="77777777" w:rsidTr="006F2877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D1DF388" w14:textId="77777777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Duration (period): 35 minutes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494E8" w14:textId="77777777" w:rsidR="004B0761" w:rsidRPr="00805219" w:rsidRDefault="004B0761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</w:tbl>
    <w:p w14:paraId="3307253A" w14:textId="26E653D8" w:rsidR="004B0761" w:rsidRPr="00805219" w:rsidRDefault="00574E9B" w:rsidP="00F00042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I. </w:t>
      </w:r>
      <w:r w:rsidR="004B0761"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OBJECTIVES: </w:t>
      </w:r>
    </w:p>
    <w:p w14:paraId="16212EAF" w14:textId="3129D7F5" w:rsidR="004B0761" w:rsidRPr="00805219" w:rsidRDefault="004B0761" w:rsidP="007A0F00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000000"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1. Knowledge: </w:t>
      </w:r>
    </w:p>
    <w:p w14:paraId="14D71CB0" w14:textId="3395AF78" w:rsidR="009754CF" w:rsidRDefault="008271F1" w:rsidP="007A0F00">
      <w:pPr>
        <w:shd w:val="clear" w:color="auto" w:fill="FFFFFF"/>
        <w:spacing w:after="0" w:line="240" w:lineRule="auto"/>
        <w:rPr>
          <w:rFonts w:cs="Times New Roman"/>
          <w:i/>
          <w:sz w:val="26"/>
          <w:szCs w:val="26"/>
          <w:lang w:val="en-GB"/>
        </w:rPr>
      </w:pPr>
      <w:r w:rsidRPr="00805219">
        <w:rPr>
          <w:rFonts w:cs="Times New Roman"/>
          <w:b/>
          <w:i/>
          <w:sz w:val="26"/>
          <w:szCs w:val="26"/>
          <w:lang w:val="en-GB"/>
        </w:rPr>
        <w:t>Vocabulary</w:t>
      </w:r>
      <w:r w:rsidRPr="00805219">
        <w:rPr>
          <w:rFonts w:cs="Times New Roman"/>
          <w:i/>
          <w:sz w:val="26"/>
          <w:szCs w:val="26"/>
          <w:lang w:val="en-GB"/>
        </w:rPr>
        <w:t xml:space="preserve">: </w:t>
      </w:r>
      <w:r w:rsidRPr="00805219">
        <w:rPr>
          <w:rFonts w:cs="Times New Roman"/>
          <w:i/>
          <w:sz w:val="26"/>
          <w:szCs w:val="26"/>
          <w:lang w:val="en-GB"/>
        </w:rPr>
        <w:br/>
      </w:r>
      <w:r w:rsidR="00805219">
        <w:rPr>
          <w:rFonts w:cs="Times New Roman"/>
          <w:i/>
          <w:sz w:val="26"/>
          <w:szCs w:val="26"/>
          <w:lang w:val="en-GB"/>
        </w:rPr>
        <w:t xml:space="preserve">- </w:t>
      </w:r>
      <w:r w:rsidR="00805219" w:rsidRPr="00805219">
        <w:rPr>
          <w:rFonts w:cs="Times New Roman"/>
          <w:iCs/>
          <w:sz w:val="26"/>
          <w:szCs w:val="26"/>
          <w:lang w:val="en-GB"/>
        </w:rPr>
        <w:t>New words related to sport:</w:t>
      </w:r>
      <w:r w:rsidR="00805219">
        <w:rPr>
          <w:rFonts w:cs="Times New Roman"/>
          <w:i/>
          <w:sz w:val="26"/>
          <w:szCs w:val="26"/>
          <w:lang w:val="en-GB"/>
        </w:rPr>
        <w:t xml:space="preserve"> </w:t>
      </w:r>
      <w:r w:rsidRPr="00805219">
        <w:rPr>
          <w:rFonts w:cs="Times New Roman"/>
          <w:i/>
          <w:sz w:val="26"/>
          <w:szCs w:val="26"/>
          <w:lang w:val="en-GB"/>
        </w:rPr>
        <w:t>control, fight, kick, mind, movement</w:t>
      </w:r>
    </w:p>
    <w:p w14:paraId="4F5EB72A" w14:textId="6190BB21" w:rsidR="00805219" w:rsidRPr="00805219" w:rsidRDefault="00805219" w:rsidP="007A0F00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iCs/>
          <w:color w:val="000000"/>
          <w:sz w:val="26"/>
          <w:szCs w:val="26"/>
        </w:rPr>
      </w:pPr>
      <w:r>
        <w:rPr>
          <w:rFonts w:cs="Times New Roman"/>
          <w:iCs/>
          <w:sz w:val="26"/>
          <w:szCs w:val="26"/>
          <w:lang w:val="en-GB"/>
        </w:rPr>
        <w:t xml:space="preserve">- </w:t>
      </w:r>
      <w:r w:rsidRPr="00805219">
        <w:rPr>
          <w:rFonts w:cs="Times New Roman"/>
          <w:iCs/>
          <w:sz w:val="26"/>
          <w:szCs w:val="26"/>
          <w:lang w:val="en-GB"/>
        </w:rPr>
        <w:t xml:space="preserve">Listening and reading a </w:t>
      </w:r>
      <w:r w:rsidR="00841D70">
        <w:rPr>
          <w:rFonts w:cs="Times New Roman"/>
          <w:iCs/>
          <w:sz w:val="26"/>
          <w:szCs w:val="26"/>
          <w:lang w:val="en-GB"/>
        </w:rPr>
        <w:t>dialogue</w:t>
      </w:r>
      <w:r w:rsidRPr="00805219">
        <w:rPr>
          <w:rFonts w:cs="Times New Roman"/>
          <w:iCs/>
          <w:sz w:val="26"/>
          <w:szCs w:val="26"/>
          <w:lang w:val="en-GB"/>
        </w:rPr>
        <w:t xml:space="preserve"> about taekwondo.</w:t>
      </w:r>
    </w:p>
    <w:p w14:paraId="62D300FC" w14:textId="77777777" w:rsidR="00805219" w:rsidRDefault="004B0761" w:rsidP="00805219">
      <w:pPr>
        <w:shd w:val="clear" w:color="auto" w:fill="FFFFFF"/>
        <w:spacing w:after="0" w:line="240" w:lineRule="auto"/>
        <w:jc w:val="both"/>
        <w:rPr>
          <w:rFonts w:eastAsia="Times New Roman" w:cs="Times New Roman"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2. Competences: </w:t>
      </w:r>
    </w:p>
    <w:p w14:paraId="2999FB2B" w14:textId="391EAFC5" w:rsidR="009A328A" w:rsidRPr="00805219" w:rsidRDefault="00805219" w:rsidP="00805219">
      <w:pPr>
        <w:shd w:val="clear" w:color="auto" w:fill="FFFFFF"/>
        <w:spacing w:after="0" w:line="240" w:lineRule="auto"/>
        <w:rPr>
          <w:rFonts w:cs="Times New Roman"/>
          <w:sz w:val="26"/>
          <w:szCs w:val="26"/>
          <w:lang w:val="en-GB"/>
        </w:rPr>
      </w:pPr>
      <w:r>
        <w:rPr>
          <w:rFonts w:eastAsia="Times New Roman" w:cs="Times New Roman"/>
          <w:sz w:val="26"/>
          <w:szCs w:val="26"/>
        </w:rPr>
        <w:t>By the end of the lesson, students will be able to</w:t>
      </w:r>
      <w:r>
        <w:rPr>
          <w:rFonts w:cs="Times New Roman"/>
          <w:sz w:val="26"/>
          <w:szCs w:val="26"/>
          <w:lang w:val="en-GB"/>
        </w:rPr>
        <w:t xml:space="preserve"> recognize new vocab</w:t>
      </w:r>
      <w:r w:rsidR="00841D70">
        <w:rPr>
          <w:rFonts w:cs="Times New Roman"/>
          <w:sz w:val="26"/>
          <w:szCs w:val="26"/>
          <w:lang w:val="en-GB"/>
        </w:rPr>
        <w:t xml:space="preserve"> and use vocab to talk about taekwondo.</w:t>
      </w:r>
    </w:p>
    <w:p w14:paraId="7E0E7C37" w14:textId="77777777" w:rsidR="004B0761" w:rsidRPr="00805219" w:rsidRDefault="004B0761" w:rsidP="00F00042">
      <w:pPr>
        <w:shd w:val="clear" w:color="auto" w:fill="FFFFFF"/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3. Qualities: </w:t>
      </w:r>
    </w:p>
    <w:p w14:paraId="78968314" w14:textId="561194EE" w:rsidR="00805219" w:rsidRDefault="00F41F24" w:rsidP="00561473">
      <w:pPr>
        <w:shd w:val="clear" w:color="auto" w:fill="FFFFFF"/>
        <w:spacing w:after="0" w:line="240" w:lineRule="auto"/>
        <w:jc w:val="both"/>
        <w:rPr>
          <w:rFonts w:eastAsia="Times New Roman" w:cs="Times New Roman"/>
          <w:sz w:val="26"/>
          <w:szCs w:val="26"/>
        </w:rPr>
      </w:pPr>
      <w:r w:rsidRPr="00805219">
        <w:rPr>
          <w:rFonts w:eastAsia="Times New Roman" w:cs="Times New Roman"/>
          <w:sz w:val="26"/>
          <w:szCs w:val="26"/>
        </w:rPr>
        <w:t>-</w:t>
      </w:r>
      <w:r w:rsidR="00805219" w:rsidRPr="00805219">
        <w:rPr>
          <w:rFonts w:cs="Times New Roman"/>
          <w:sz w:val="26"/>
          <w:szCs w:val="26"/>
          <w:lang w:val="en-GB"/>
        </w:rPr>
        <w:t xml:space="preserve"> </w:t>
      </w:r>
      <w:r w:rsidR="00805219" w:rsidRPr="00805219">
        <w:rPr>
          <w:rFonts w:cs="Times New Roman"/>
          <w:sz w:val="26"/>
          <w:szCs w:val="26"/>
          <w:lang w:val="en-GB"/>
        </w:rPr>
        <w:t xml:space="preserve">Students have a deeper insight into a particular sport. </w:t>
      </w:r>
      <w:r w:rsidRPr="00805219">
        <w:rPr>
          <w:rFonts w:eastAsia="Times New Roman" w:cs="Times New Roman"/>
          <w:sz w:val="26"/>
          <w:szCs w:val="26"/>
        </w:rPr>
        <w:t xml:space="preserve"> </w:t>
      </w:r>
    </w:p>
    <w:p w14:paraId="13B95251" w14:textId="286D2EA4" w:rsidR="00561473" w:rsidRPr="00805219" w:rsidRDefault="00805219" w:rsidP="00561473">
      <w:pPr>
        <w:shd w:val="clear" w:color="auto" w:fill="FFFFFF"/>
        <w:spacing w:after="0" w:line="240" w:lineRule="auto"/>
        <w:jc w:val="both"/>
        <w:rPr>
          <w:rFonts w:eastAsia="Times New Roman" w:cs="Times New Roman"/>
          <w:i/>
          <w:iCs/>
          <w:sz w:val="26"/>
          <w:szCs w:val="26"/>
        </w:rPr>
      </w:pPr>
      <w:r>
        <w:rPr>
          <w:rFonts w:eastAsia="Times New Roman" w:cs="Times New Roman"/>
          <w:sz w:val="26"/>
          <w:szCs w:val="26"/>
        </w:rPr>
        <w:t xml:space="preserve">- </w:t>
      </w:r>
      <w:r w:rsidR="00F41F24" w:rsidRPr="00805219">
        <w:rPr>
          <w:rFonts w:eastAsia="Times New Roman" w:cs="Times New Roman"/>
          <w:sz w:val="26"/>
          <w:szCs w:val="26"/>
        </w:rPr>
        <w:t>Students</w:t>
      </w:r>
      <w:r w:rsidR="00561473" w:rsidRPr="00805219">
        <w:rPr>
          <w:rFonts w:eastAsia="Times New Roman" w:cs="Times New Roman"/>
          <w:sz w:val="26"/>
          <w:szCs w:val="26"/>
        </w:rPr>
        <w:t xml:space="preserve"> will be confident and active in communicating with friends and teachers</w:t>
      </w:r>
      <w:r w:rsidR="00561473" w:rsidRPr="00805219">
        <w:rPr>
          <w:rFonts w:eastAsia="Times New Roman" w:cs="Times New Roman"/>
          <w:i/>
          <w:iCs/>
          <w:sz w:val="26"/>
          <w:szCs w:val="26"/>
        </w:rPr>
        <w:t>.</w:t>
      </w:r>
    </w:p>
    <w:p w14:paraId="0CC04DDC" w14:textId="7AC0914A" w:rsidR="004B0761" w:rsidRPr="00805219" w:rsidRDefault="004B0761" w:rsidP="00F00042">
      <w:pPr>
        <w:shd w:val="clear" w:color="auto" w:fill="FFFFFF"/>
        <w:spacing w:after="0" w:line="240" w:lineRule="auto"/>
        <w:jc w:val="both"/>
        <w:rPr>
          <w:rFonts w:eastAsia="Times New Roman" w:cs="Times New Roman"/>
          <w:i/>
          <w:iCs/>
          <w:sz w:val="26"/>
          <w:szCs w:val="26"/>
        </w:rPr>
      </w:pPr>
    </w:p>
    <w:p w14:paraId="48779869" w14:textId="77777777" w:rsidR="004B0761" w:rsidRPr="00805219" w:rsidRDefault="004B0761" w:rsidP="00F00042">
      <w:pPr>
        <w:shd w:val="clear" w:color="auto" w:fill="FFFFFF"/>
        <w:spacing w:after="0" w:line="240" w:lineRule="auto"/>
        <w:jc w:val="both"/>
        <w:rPr>
          <w:rFonts w:eastAsia="Times New Roman" w:cs="Times New Roman"/>
          <w:sz w:val="26"/>
          <w:szCs w:val="26"/>
        </w:rPr>
      </w:pPr>
      <w:r w:rsidRPr="00805219">
        <w:rPr>
          <w:rFonts w:eastAsia="Times New Roman" w:cs="Times New Roman"/>
          <w:b/>
          <w:bCs/>
          <w:color w:val="000000"/>
          <w:sz w:val="26"/>
          <w:szCs w:val="26"/>
        </w:rPr>
        <w:t xml:space="preserve">II. EQUIPMENT AND MATERIALS: </w:t>
      </w:r>
    </w:p>
    <w:p w14:paraId="2F1EC36C" w14:textId="3AD2BB10" w:rsidR="004B0761" w:rsidRPr="00805219" w:rsidRDefault="004B0761" w:rsidP="00F00042">
      <w:pPr>
        <w:shd w:val="clear" w:color="auto" w:fill="FFFFFF"/>
        <w:spacing w:after="0" w:line="240" w:lineRule="auto"/>
        <w:rPr>
          <w:rFonts w:eastAsia="Times New Roman" w:cs="Times New Roman"/>
          <w:sz w:val="26"/>
          <w:szCs w:val="26"/>
        </w:rPr>
      </w:pPr>
      <w:r w:rsidRPr="00805219">
        <w:rPr>
          <w:rFonts w:eastAsia="Times New Roman" w:cs="Times New Roman"/>
          <w:sz w:val="26"/>
          <w:szCs w:val="26"/>
        </w:rPr>
        <w:t>- Basic things: Student’s book, flashcards</w:t>
      </w:r>
      <w:r w:rsidR="008D001E" w:rsidRPr="00805219">
        <w:rPr>
          <w:rFonts w:eastAsia="Times New Roman" w:cs="Times New Roman"/>
          <w:sz w:val="26"/>
          <w:szCs w:val="26"/>
        </w:rPr>
        <w:t>.</w:t>
      </w:r>
      <w:r w:rsidRPr="00805219">
        <w:rPr>
          <w:rFonts w:eastAsia="Times New Roman" w:cs="Times New Roman"/>
          <w:sz w:val="26"/>
          <w:szCs w:val="26"/>
        </w:rPr>
        <w:br/>
        <w:t>- Advanced things: PPT, laptop, TV.</w:t>
      </w:r>
    </w:p>
    <w:p w14:paraId="4A3BC074" w14:textId="6661F616" w:rsidR="004B0761" w:rsidRPr="00805219" w:rsidRDefault="004B0761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color w:val="000000"/>
          <w:sz w:val="26"/>
          <w:szCs w:val="26"/>
        </w:rPr>
        <w:t>III. LESSON PROCEDURE:</w:t>
      </w:r>
    </w:p>
    <w:p w14:paraId="572A887A" w14:textId="5A79EEDB" w:rsidR="006956D0" w:rsidRPr="00805219" w:rsidRDefault="006956D0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Activity 1: Warm</w:t>
      </w:r>
      <w:r w:rsidR="00F25450"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-</w:t>
      </w: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up</w:t>
      </w:r>
    </w:p>
    <w:p w14:paraId="000502D4" w14:textId="539E2B89" w:rsidR="006956D0" w:rsidRPr="00805219" w:rsidRDefault="006956D0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Activity 2: Presentation</w:t>
      </w:r>
    </w:p>
    <w:p w14:paraId="75F90567" w14:textId="7BAFCDA3" w:rsidR="006956D0" w:rsidRPr="00805219" w:rsidRDefault="006956D0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Activity 3: Practice</w:t>
      </w:r>
    </w:p>
    <w:p w14:paraId="2270E67F" w14:textId="5C62F161" w:rsidR="006956D0" w:rsidRPr="00805219" w:rsidRDefault="006956D0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Activity 4: Production</w:t>
      </w:r>
    </w:p>
    <w:p w14:paraId="11DD5AAD" w14:textId="51323222" w:rsidR="00DA63EF" w:rsidRPr="00805219" w:rsidRDefault="006956D0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Activity 5: Wrap</w:t>
      </w:r>
      <w:r w:rsidR="00F25450"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-</w:t>
      </w:r>
      <w:r w:rsidRPr="00805219">
        <w:rPr>
          <w:rStyle w:val="Strong"/>
          <w:rFonts w:eastAsia="Times New Roman" w:cs="Times New Roman"/>
          <w:b w:val="0"/>
          <w:color w:val="000000"/>
          <w:sz w:val="26"/>
          <w:szCs w:val="26"/>
        </w:rPr>
        <w:t>up &amp; Assessment</w:t>
      </w:r>
    </w:p>
    <w:p w14:paraId="38834B15" w14:textId="77777777" w:rsidR="00A3555E" w:rsidRPr="00805219" w:rsidRDefault="00A3555E" w:rsidP="00F00042">
      <w:pPr>
        <w:shd w:val="clear" w:color="auto" w:fill="FFFFFF"/>
        <w:spacing w:after="0" w:line="240" w:lineRule="auto"/>
        <w:rPr>
          <w:rStyle w:val="Strong"/>
          <w:rFonts w:eastAsia="Times New Roman" w:cs="Times New Roman"/>
          <w:b w:val="0"/>
          <w:color w:val="000000"/>
          <w:sz w:val="26"/>
          <w:szCs w:val="26"/>
        </w:rPr>
      </w:pPr>
    </w:p>
    <w:tbl>
      <w:tblPr>
        <w:tblW w:w="10335" w:type="dxa"/>
        <w:tblInd w:w="-2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"/>
        <w:gridCol w:w="7015"/>
        <w:gridCol w:w="3300"/>
      </w:tblGrid>
      <w:tr w:rsidR="00F41F24" w:rsidRPr="00805219" w14:paraId="1DD61739" w14:textId="77777777" w:rsidTr="008F2C8B">
        <w:trPr>
          <w:gridBefore w:val="1"/>
          <w:wBefore w:w="20" w:type="dxa"/>
          <w:trHeight w:val="506"/>
        </w:trPr>
        <w:tc>
          <w:tcPr>
            <w:tcW w:w="10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E884BF1" w14:textId="2CD6B8B2" w:rsidR="00F41F24" w:rsidRPr="00805219" w:rsidRDefault="00F41F24" w:rsidP="00F00042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ctivity 1: Warm</w:t>
            </w:r>
            <w:r w:rsidR="00F25450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-</w:t>
            </w: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up (5 minutes)</w:t>
            </w:r>
          </w:p>
        </w:tc>
      </w:tr>
      <w:tr w:rsidR="00F41F24" w:rsidRPr="00805219" w14:paraId="6E441733" w14:textId="77777777" w:rsidTr="00F00042">
        <w:trPr>
          <w:gridBefore w:val="1"/>
          <w:wBefore w:w="20" w:type="dxa"/>
          <w:trHeight w:val="96"/>
        </w:trPr>
        <w:tc>
          <w:tcPr>
            <w:tcW w:w="7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945A1CD" w14:textId="77777777" w:rsidR="00F41F24" w:rsidRPr="00805219" w:rsidRDefault="00F41F24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F5D02E0" w14:textId="77777777" w:rsidR="00F41F24" w:rsidRPr="00805219" w:rsidRDefault="00F41F24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tudents’ Activities</w:t>
            </w:r>
          </w:p>
        </w:tc>
      </w:tr>
      <w:tr w:rsidR="00F41F24" w:rsidRPr="00805219" w14:paraId="02690695" w14:textId="77777777" w:rsidTr="008F2C8B">
        <w:trPr>
          <w:gridBefore w:val="1"/>
          <w:wBefore w:w="20" w:type="dxa"/>
          <w:trHeight w:val="96"/>
        </w:trPr>
        <w:tc>
          <w:tcPr>
            <w:tcW w:w="10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3B75783" w14:textId="34DEC156" w:rsidR="00060F72" w:rsidRPr="00805219" w:rsidRDefault="00F41F24" w:rsidP="00DA63EF">
            <w:pPr>
              <w:rPr>
                <w:rFonts w:cs="Times New Roman"/>
                <w:bCs/>
                <w:sz w:val="26"/>
                <w:szCs w:val="26"/>
              </w:rPr>
            </w:pPr>
            <w:proofErr w:type="gramStart"/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im</w:t>
            </w:r>
            <w:r w:rsidR="008A59D1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</w:t>
            </w: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8A59D1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-</w:t>
            </w:r>
            <w:proofErr w:type="gramEnd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8F2C8B" w:rsidRPr="00805219">
              <w:rPr>
                <w:rFonts w:cs="Times New Roman"/>
                <w:bCs/>
                <w:sz w:val="26"/>
                <w:szCs w:val="26"/>
              </w:rPr>
              <w:t xml:space="preserve">Welcome students, </w:t>
            </w:r>
            <w:r w:rsidR="00F25450" w:rsidRPr="00805219">
              <w:rPr>
                <w:rFonts w:cs="Times New Roman"/>
                <w:bCs/>
                <w:sz w:val="26"/>
                <w:szCs w:val="26"/>
              </w:rPr>
              <w:t xml:space="preserve">and </w:t>
            </w:r>
            <w:r w:rsidR="008F2C8B" w:rsidRPr="00805219">
              <w:rPr>
                <w:rFonts w:cs="Times New Roman"/>
                <w:bCs/>
                <w:sz w:val="26"/>
                <w:szCs w:val="26"/>
              </w:rPr>
              <w:t xml:space="preserve">engage the class with </w:t>
            </w:r>
            <w:r w:rsidR="00CE2EFD" w:rsidRPr="00805219">
              <w:rPr>
                <w:rFonts w:cs="Times New Roman"/>
                <w:bCs/>
                <w:sz w:val="26"/>
                <w:szCs w:val="26"/>
              </w:rPr>
              <w:t>a</w:t>
            </w:r>
            <w:r w:rsidR="00060F72" w:rsidRPr="00805219">
              <w:rPr>
                <w:rFonts w:cs="Times New Roman"/>
                <w:bCs/>
                <w:sz w:val="26"/>
                <w:szCs w:val="26"/>
              </w:rPr>
              <w:t xml:space="preserve"> game</w:t>
            </w:r>
            <w:r w:rsidR="00CE2EFD" w:rsidRPr="00805219">
              <w:rPr>
                <w:rFonts w:cs="Times New Roman"/>
                <w:bCs/>
                <w:sz w:val="26"/>
                <w:szCs w:val="26"/>
              </w:rPr>
              <w:t xml:space="preserve"> “</w:t>
            </w:r>
            <w:r w:rsidR="00F74E24" w:rsidRPr="00805219">
              <w:rPr>
                <w:rFonts w:cs="Times New Roman"/>
                <w:bCs/>
                <w:sz w:val="26"/>
                <w:szCs w:val="26"/>
                <w:lang w:val="en-SG"/>
              </w:rPr>
              <w:t>Order the words to make a sentence</w:t>
            </w:r>
            <w:r w:rsidR="00CE2EFD" w:rsidRPr="00805219">
              <w:rPr>
                <w:rFonts w:cs="Times New Roman"/>
                <w:bCs/>
                <w:sz w:val="26"/>
                <w:szCs w:val="26"/>
              </w:rPr>
              <w:t>”</w:t>
            </w:r>
            <w:r w:rsidR="008F2C8B" w:rsidRPr="00805219">
              <w:rPr>
                <w:rFonts w:cs="Times New Roman"/>
                <w:bCs/>
                <w:sz w:val="26"/>
                <w:szCs w:val="26"/>
              </w:rPr>
              <w:t>.</w:t>
            </w:r>
          </w:p>
          <w:p w14:paraId="453AF8D6" w14:textId="5F43BA47" w:rsidR="008F2C8B" w:rsidRPr="00841D70" w:rsidRDefault="00841D70" w:rsidP="00841D70">
            <w:pPr>
              <w:spacing w:after="0" w:line="240" w:lineRule="auto"/>
              <w:rPr>
                <w:rFonts w:cs="Times New Roman"/>
                <w:sz w:val="26"/>
                <w:szCs w:val="26"/>
                <w:lang w:val="en-GB"/>
              </w:rPr>
            </w:pPr>
            <w:r w:rsidRPr="00841D70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       - </w:t>
            </w:r>
            <w:r w:rsidR="00F41F24" w:rsidRPr="00841D70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Warm-up activity to </w:t>
            </w:r>
            <w:r w:rsidR="003D4530" w:rsidRPr="00841D70">
              <w:rPr>
                <w:rFonts w:cs="Times New Roman"/>
                <w:sz w:val="26"/>
                <w:szCs w:val="26"/>
                <w:lang w:val="en-GB"/>
              </w:rPr>
              <w:t>rev</w:t>
            </w:r>
            <w:r w:rsidR="005865E8" w:rsidRPr="00841D70">
              <w:rPr>
                <w:rFonts w:cs="Times New Roman"/>
                <w:sz w:val="26"/>
                <w:szCs w:val="26"/>
                <w:lang w:val="en-GB"/>
              </w:rPr>
              <w:t xml:space="preserve">iew the </w:t>
            </w:r>
            <w:r w:rsidR="00DA63EF" w:rsidRPr="00841D70">
              <w:rPr>
                <w:rFonts w:cs="Times New Roman"/>
                <w:sz w:val="26"/>
                <w:szCs w:val="26"/>
                <w:lang w:val="en-GB"/>
              </w:rPr>
              <w:t>present continuous ten</w:t>
            </w:r>
            <w:r w:rsidR="005865E8" w:rsidRPr="00841D70">
              <w:rPr>
                <w:rFonts w:cs="Times New Roman"/>
                <w:sz w:val="26"/>
                <w:szCs w:val="26"/>
                <w:lang w:val="en-GB"/>
              </w:rPr>
              <w:t>s</w:t>
            </w:r>
            <w:r w:rsidR="00DA63EF" w:rsidRPr="00841D70">
              <w:rPr>
                <w:rFonts w:cs="Times New Roman"/>
                <w:sz w:val="26"/>
                <w:szCs w:val="26"/>
                <w:lang w:val="en-GB"/>
              </w:rPr>
              <w:t>e</w:t>
            </w:r>
            <w:r w:rsidR="00AB3B35" w:rsidRPr="00841D70">
              <w:rPr>
                <w:rFonts w:cs="Times New Roman"/>
                <w:sz w:val="26"/>
                <w:szCs w:val="26"/>
                <w:lang w:val="en-GB"/>
              </w:rPr>
              <w:t>.</w:t>
            </w:r>
          </w:p>
        </w:tc>
      </w:tr>
      <w:tr w:rsidR="00F41F24" w:rsidRPr="00805219" w14:paraId="730AFB63" w14:textId="77777777" w:rsidTr="000F186D">
        <w:trPr>
          <w:gridBefore w:val="1"/>
          <w:wBefore w:w="20" w:type="dxa"/>
          <w:trHeight w:val="5535"/>
        </w:trPr>
        <w:tc>
          <w:tcPr>
            <w:tcW w:w="7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22E37A1" w14:textId="77777777" w:rsidR="00F41F24" w:rsidRPr="00805219" w:rsidRDefault="00F41F24" w:rsidP="00F00042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b, Procedure</w:t>
            </w:r>
          </w:p>
          <w:p w14:paraId="5CEEED03" w14:textId="471CFC1A" w:rsidR="00F41F24" w:rsidRPr="00805219" w:rsidRDefault="00F41F24" w:rsidP="004958E4">
            <w:pPr>
              <w:spacing w:after="0" w:line="240" w:lineRule="auto"/>
              <w:rPr>
                <w:rFonts w:eastAsia="Times New Roman" w:cs="Times New Roman"/>
                <w:bCs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 Greet students.</w:t>
            </w:r>
            <w:r w:rsidRPr="00805219">
              <w:rPr>
                <w:rFonts w:eastAsia="Times New Roman" w:cs="Times New Roman"/>
                <w:bCs/>
                <w:sz w:val="26"/>
                <w:szCs w:val="26"/>
              </w:rPr>
              <w:t xml:space="preserve"> </w:t>
            </w:r>
          </w:p>
          <w:p w14:paraId="2EE92F64" w14:textId="42350E7B" w:rsidR="00AE41A7" w:rsidRPr="00805219" w:rsidRDefault="00D51042" w:rsidP="004958E4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cs="Times New Roman"/>
                <w:color w:val="000000"/>
                <w:sz w:val="26"/>
                <w:szCs w:val="26"/>
              </w:rPr>
              <w:t>-</w:t>
            </w:r>
            <w:r w:rsidR="00805219">
              <w:rPr>
                <w:rFonts w:cs="Times New Roman"/>
                <w:color w:val="000000"/>
                <w:sz w:val="26"/>
                <w:szCs w:val="26"/>
              </w:rPr>
              <w:t xml:space="preserve"> </w:t>
            </w:r>
            <w:r w:rsidR="00AE41A7" w:rsidRPr="00805219">
              <w:rPr>
                <w:rFonts w:cs="Times New Roman"/>
                <w:color w:val="000000"/>
                <w:sz w:val="26"/>
                <w:szCs w:val="26"/>
              </w:rPr>
              <w:t>Divide</w:t>
            </w:r>
            <w:r w:rsidR="000031C0" w:rsidRPr="00805219">
              <w:rPr>
                <w:rFonts w:cs="Times New Roman"/>
                <w:color w:val="000000"/>
                <w:sz w:val="26"/>
                <w:szCs w:val="26"/>
              </w:rPr>
              <w:t xml:space="preserve"> the</w:t>
            </w:r>
            <w:r w:rsidR="00AE41A7" w:rsidRPr="00805219">
              <w:rPr>
                <w:rFonts w:cs="Times New Roman"/>
                <w:color w:val="000000"/>
                <w:sz w:val="26"/>
                <w:szCs w:val="26"/>
              </w:rPr>
              <w:t xml:space="preserve"> class into </w:t>
            </w:r>
            <w:r w:rsidR="00CF7237" w:rsidRPr="00805219">
              <w:rPr>
                <w:rFonts w:cs="Times New Roman"/>
                <w:color w:val="000000"/>
                <w:sz w:val="26"/>
                <w:szCs w:val="26"/>
              </w:rPr>
              <w:t>many</w:t>
            </w:r>
            <w:r w:rsidR="00AE41A7" w:rsidRPr="00805219">
              <w:rPr>
                <w:rFonts w:cs="Times New Roman"/>
                <w:color w:val="000000"/>
                <w:sz w:val="26"/>
                <w:szCs w:val="26"/>
              </w:rPr>
              <w:t xml:space="preserve"> teams. Each team choose</w:t>
            </w:r>
            <w:r w:rsidR="000031C0" w:rsidRPr="00805219">
              <w:rPr>
                <w:rFonts w:cs="Times New Roman"/>
                <w:color w:val="000000"/>
                <w:sz w:val="26"/>
                <w:szCs w:val="26"/>
              </w:rPr>
              <w:t>s</w:t>
            </w:r>
            <w:r w:rsidR="00AE41A7" w:rsidRPr="00805219">
              <w:rPr>
                <w:rFonts w:cs="Times New Roman"/>
                <w:color w:val="000000"/>
                <w:sz w:val="26"/>
                <w:szCs w:val="26"/>
              </w:rPr>
              <w:t xml:space="preserve"> their team name</w:t>
            </w:r>
            <w:r w:rsidR="005865E8" w:rsidRPr="00805219">
              <w:rPr>
                <w:rFonts w:cs="Times New Roman"/>
                <w:color w:val="000000"/>
                <w:sz w:val="26"/>
                <w:szCs w:val="26"/>
              </w:rPr>
              <w:t>s</w:t>
            </w:r>
            <w:r w:rsidR="00AE41A7" w:rsidRPr="00805219">
              <w:rPr>
                <w:rFonts w:cs="Times New Roman"/>
                <w:color w:val="000000"/>
                <w:sz w:val="26"/>
                <w:szCs w:val="26"/>
              </w:rPr>
              <w:t>.</w:t>
            </w:r>
          </w:p>
          <w:p w14:paraId="7BAE3B66" w14:textId="13CFD6B9" w:rsidR="00F41F24" w:rsidRPr="00805219" w:rsidRDefault="00F41F24" w:rsidP="00F00042">
            <w:pPr>
              <w:spacing w:after="0" w:line="240" w:lineRule="auto"/>
              <w:rPr>
                <w:rFonts w:eastAsia="Times New Roman" w:cs="Times New Roman"/>
                <w:bCs/>
                <w:sz w:val="26"/>
                <w:szCs w:val="26"/>
                <w:lang w:val="vi-VN"/>
              </w:rPr>
            </w:pPr>
            <w:r w:rsidRPr="00805219">
              <w:rPr>
                <w:rFonts w:eastAsia="Times New Roman" w:cs="Times New Roman"/>
                <w:bCs/>
                <w:sz w:val="26"/>
                <w:szCs w:val="26"/>
                <w:lang w:val="vi-VN"/>
              </w:rPr>
              <w:t xml:space="preserve">- Ask students </w:t>
            </w:r>
            <w:r w:rsidR="00F64D2D" w:rsidRPr="00805219">
              <w:rPr>
                <w:rFonts w:eastAsia="Times New Roman" w:cs="Times New Roman"/>
                <w:bCs/>
                <w:sz w:val="26"/>
                <w:szCs w:val="26"/>
              </w:rPr>
              <w:t xml:space="preserve">to look at the </w:t>
            </w:r>
            <w:r w:rsidR="005E4717" w:rsidRPr="00805219">
              <w:rPr>
                <w:rFonts w:eastAsia="Times New Roman" w:cs="Times New Roman"/>
                <w:bCs/>
                <w:sz w:val="26"/>
                <w:szCs w:val="26"/>
              </w:rPr>
              <w:t>words</w:t>
            </w:r>
            <w:r w:rsidR="00F20294" w:rsidRPr="00805219">
              <w:rPr>
                <w:rFonts w:eastAsia="Times New Roman" w:cs="Times New Roman"/>
                <w:bCs/>
                <w:sz w:val="26"/>
                <w:szCs w:val="26"/>
              </w:rPr>
              <w:t xml:space="preserve"> to rearrange </w:t>
            </w:r>
            <w:r w:rsidR="005E4717" w:rsidRPr="00805219">
              <w:rPr>
                <w:rFonts w:eastAsia="Times New Roman" w:cs="Times New Roman"/>
                <w:bCs/>
                <w:sz w:val="26"/>
                <w:szCs w:val="26"/>
              </w:rPr>
              <w:t>the right s</w:t>
            </w:r>
            <w:r w:rsidR="003B4856" w:rsidRPr="00805219">
              <w:rPr>
                <w:rFonts w:eastAsia="Times New Roman" w:cs="Times New Roman"/>
                <w:bCs/>
                <w:sz w:val="26"/>
                <w:szCs w:val="26"/>
              </w:rPr>
              <w:t>entence</w:t>
            </w:r>
            <w:r w:rsidR="00805219" w:rsidRPr="00805219">
              <w:rPr>
                <w:rFonts w:eastAsia="Times New Roman" w:cs="Times New Roman"/>
                <w:bCs/>
                <w:sz w:val="26"/>
                <w:szCs w:val="26"/>
              </w:rPr>
              <w:t>.</w:t>
            </w:r>
          </w:p>
          <w:p w14:paraId="355D91AB" w14:textId="708C7F4A" w:rsidR="00BC034B" w:rsidRPr="00805219" w:rsidRDefault="00BC034B" w:rsidP="00F00042">
            <w:pPr>
              <w:spacing w:after="0" w:line="240" w:lineRule="auto"/>
              <w:rPr>
                <w:rFonts w:eastAsia="Times New Roman" w:cs="Times New Roman"/>
                <w:bCs/>
                <w:sz w:val="26"/>
                <w:szCs w:val="26"/>
                <w:lang w:val="vi-VN"/>
              </w:rPr>
            </w:pPr>
          </w:p>
          <w:p w14:paraId="74DD011D" w14:textId="6AD809CD" w:rsidR="004A4CD2" w:rsidRPr="00805219" w:rsidRDefault="004C7919" w:rsidP="00F00042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7CFCFA3A" wp14:editId="3EFE0135">
                  <wp:extent cx="3215898" cy="2010112"/>
                  <wp:effectExtent l="0" t="0" r="3810" b="9525"/>
                  <wp:docPr id="17667695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76959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721" cy="2024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0EE152" w14:textId="0BC465D8" w:rsidR="00F00042" w:rsidRPr="00841D70" w:rsidRDefault="00805219" w:rsidP="00350EEA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BA5AE2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T gives stars for the correct answer.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69F15E9" w14:textId="36D9CB1A" w:rsidR="00853DE9" w:rsidRPr="00805219" w:rsidRDefault="00853DE9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57C30A71" w14:textId="7A36B585" w:rsidR="00F00042" w:rsidRPr="00805219" w:rsidRDefault="00F00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  <w:lang w:val="vi-VN"/>
              </w:rPr>
            </w:pPr>
            <w:r w:rsidRPr="00805219">
              <w:rPr>
                <w:rFonts w:eastAsia="Times New Roman" w:cs="Times New Roman"/>
                <w:sz w:val="26"/>
                <w:szCs w:val="26"/>
                <w:lang w:val="vi-VN"/>
              </w:rPr>
              <w:t>- Greet Teacher</w:t>
            </w:r>
          </w:p>
          <w:p w14:paraId="40A2370E" w14:textId="6B1B7521" w:rsidR="00F00042" w:rsidRPr="00805219" w:rsidRDefault="00D51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sz w:val="26"/>
                <w:szCs w:val="26"/>
              </w:rPr>
              <w:t xml:space="preserve"> C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hoose </w:t>
            </w:r>
            <w:r w:rsidR="00805219" w:rsidRPr="00805219">
              <w:rPr>
                <w:rFonts w:eastAsia="Times New Roman" w:cs="Times New Roman"/>
                <w:sz w:val="26"/>
                <w:szCs w:val="26"/>
              </w:rPr>
              <w:t xml:space="preserve">the </w:t>
            </w:r>
            <w:proofErr w:type="gramStart"/>
            <w:r w:rsidRPr="00805219">
              <w:rPr>
                <w:rFonts w:eastAsia="Times New Roman" w:cs="Times New Roman"/>
                <w:sz w:val="26"/>
                <w:szCs w:val="26"/>
              </w:rPr>
              <w:t>team</w:t>
            </w:r>
            <w:proofErr w:type="gramEnd"/>
            <w:r w:rsidRPr="00805219">
              <w:rPr>
                <w:rFonts w:eastAsia="Times New Roman" w:cs="Times New Roman"/>
                <w:sz w:val="26"/>
                <w:szCs w:val="26"/>
              </w:rPr>
              <w:t xml:space="preserve"> name</w:t>
            </w:r>
          </w:p>
          <w:p w14:paraId="4CACDFD5" w14:textId="1B30DA67" w:rsidR="00F00042" w:rsidRPr="00805219" w:rsidRDefault="00F00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  <w:lang w:val="vi-VN"/>
              </w:rPr>
              <w:t>- Join the activity.</w:t>
            </w:r>
          </w:p>
          <w:p w14:paraId="3B0D3A60" w14:textId="187B20FA" w:rsidR="007E5B10" w:rsidRPr="00805219" w:rsidRDefault="007E5B10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sz w:val="26"/>
                <w:szCs w:val="26"/>
              </w:rPr>
              <w:t xml:space="preserve"> L</w:t>
            </w:r>
            <w:r w:rsidR="00B7487C" w:rsidRPr="00805219">
              <w:rPr>
                <w:rFonts w:eastAsia="Times New Roman" w:cs="Times New Roman"/>
                <w:sz w:val="26"/>
                <w:szCs w:val="26"/>
              </w:rPr>
              <w:t>ook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805219" w:rsidRPr="00805219">
              <w:rPr>
                <w:rFonts w:eastAsia="Times New Roman" w:cs="Times New Roman"/>
                <w:sz w:val="26"/>
                <w:szCs w:val="26"/>
              </w:rPr>
              <w:t>carefully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and write </w:t>
            </w:r>
            <w:r w:rsidR="00CF7237" w:rsidRPr="00805219">
              <w:rPr>
                <w:rFonts w:eastAsia="Times New Roman" w:cs="Times New Roman"/>
                <w:sz w:val="26"/>
                <w:szCs w:val="26"/>
              </w:rPr>
              <w:t xml:space="preserve">the 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>answers</w:t>
            </w:r>
            <w:r w:rsidR="00B7487C" w:rsidRPr="00805219">
              <w:rPr>
                <w:rFonts w:eastAsia="Times New Roman" w:cs="Times New Roman"/>
                <w:sz w:val="26"/>
                <w:szCs w:val="26"/>
              </w:rPr>
              <w:t>.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</w:p>
          <w:p w14:paraId="11459946" w14:textId="44371AFA" w:rsidR="00F00042" w:rsidRPr="00805219" w:rsidRDefault="00853DE9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sz w:val="26"/>
                <w:szCs w:val="26"/>
              </w:rPr>
              <w:t xml:space="preserve"> R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>ead the answers in front of the class.</w:t>
            </w:r>
          </w:p>
          <w:p w14:paraId="7FBD1FC4" w14:textId="77777777" w:rsidR="00F00042" w:rsidRPr="00805219" w:rsidRDefault="00F00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  <w:lang w:val="vi-VN"/>
              </w:rPr>
            </w:pPr>
          </w:p>
          <w:p w14:paraId="5CF422E0" w14:textId="77777777" w:rsidR="00F00042" w:rsidRPr="00805219" w:rsidRDefault="00F00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4F02869" w14:textId="77777777" w:rsidR="00F00042" w:rsidRPr="00805219" w:rsidRDefault="00F00042" w:rsidP="00F0004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  <w:lang w:val="vi-VN"/>
              </w:rPr>
            </w:pPr>
          </w:p>
          <w:p w14:paraId="67C45C04" w14:textId="6155B4C0" w:rsidR="00F41F24" w:rsidRPr="00805219" w:rsidRDefault="00F41F24" w:rsidP="00F66AC1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B64939" w:rsidRPr="00805219" w14:paraId="666CA99E" w14:textId="77777777" w:rsidTr="000F186D">
        <w:trPr>
          <w:trHeight w:val="279"/>
        </w:trPr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134ECCA" w14:textId="694AD33B" w:rsidR="00B64939" w:rsidRPr="00805219" w:rsidRDefault="00B64939" w:rsidP="00F00042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ctivity 2: Presentation (</w:t>
            </w:r>
            <w:r w:rsidR="009A08ED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7</w:t>
            </w: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minutes)</w:t>
            </w:r>
          </w:p>
        </w:tc>
      </w:tr>
      <w:tr w:rsidR="00B64939" w:rsidRPr="00805219" w14:paraId="37ED71B2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1B400FE" w14:textId="77777777" w:rsidR="00B64939" w:rsidRPr="00805219" w:rsidRDefault="00B6493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196F97A" w14:textId="77777777" w:rsidR="00B64939" w:rsidRPr="00805219" w:rsidRDefault="00B6493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tudents’ Activities</w:t>
            </w:r>
          </w:p>
        </w:tc>
      </w:tr>
      <w:tr w:rsidR="00B64939" w:rsidRPr="00805219" w14:paraId="409991AC" w14:textId="77777777" w:rsidTr="008F2C8B"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DA79205" w14:textId="40761F9F" w:rsidR="00B64939" w:rsidRPr="00805219" w:rsidRDefault="00B64939" w:rsidP="00430F70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im:</w:t>
            </w:r>
            <w:r w:rsidR="00432D47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B7487C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B7487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Learn </w:t>
            </w:r>
            <w:r w:rsidR="00841D70">
              <w:rPr>
                <w:rFonts w:eastAsia="Times New Roman" w:cs="Times New Roman"/>
                <w:color w:val="000000"/>
                <w:sz w:val="26"/>
                <w:szCs w:val="26"/>
              </w:rPr>
              <w:t>vocabulary</w:t>
            </w:r>
            <w:r w:rsidR="00544061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about taekwondo</w:t>
            </w:r>
            <w:r w:rsidR="00B269C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and practice </w:t>
            </w:r>
            <w:r w:rsidR="0080521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he </w:t>
            </w:r>
            <w:r w:rsidR="004336E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listening skill.</w:t>
            </w:r>
          </w:p>
        </w:tc>
      </w:tr>
      <w:tr w:rsidR="00B64939" w:rsidRPr="00805219" w14:paraId="7EC94327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754C7AA" w14:textId="73812A23" w:rsidR="007366B4" w:rsidRPr="00805219" w:rsidRDefault="00B64939" w:rsidP="0036650D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b, Procedure </w:t>
            </w:r>
          </w:p>
          <w:p w14:paraId="774D9079" w14:textId="07B5A4B9" w:rsidR="00A65705" w:rsidRPr="00805219" w:rsidRDefault="00B75C22" w:rsidP="0036650D">
            <w:pPr>
              <w:spacing w:line="240" w:lineRule="auto"/>
              <w:rPr>
                <w:rFonts w:cs="Times New Roman"/>
                <w:b/>
                <w:bCs/>
                <w:sz w:val="26"/>
                <w:szCs w:val="26"/>
              </w:rPr>
            </w:pPr>
            <w:r w:rsidRPr="00805219">
              <w:rPr>
                <w:rFonts w:cs="Times New Roman"/>
                <w:b/>
                <w:bCs/>
                <w:sz w:val="26"/>
                <w:szCs w:val="26"/>
              </w:rPr>
              <w:t xml:space="preserve">Task 1 Listen and read. Then circle the correct words. TR: 7.4 </w:t>
            </w:r>
          </w:p>
          <w:p w14:paraId="274CCC95" w14:textId="1220DEFC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</w:t>
            </w:r>
            <w:r w:rsidR="00467BC0" w:rsidRPr="00805219">
              <w:rPr>
                <w:rFonts w:cs="Times New Roman"/>
                <w:sz w:val="26"/>
                <w:szCs w:val="26"/>
              </w:rPr>
              <w:t>Before</w:t>
            </w:r>
            <w:r w:rsidRPr="00805219">
              <w:rPr>
                <w:rFonts w:cs="Times New Roman"/>
                <w:sz w:val="26"/>
                <w:szCs w:val="26"/>
              </w:rPr>
              <w:t xml:space="preserve"> </w:t>
            </w:r>
            <w:r w:rsidR="00BF55F0" w:rsidRPr="00805219">
              <w:rPr>
                <w:rFonts w:cs="Times New Roman"/>
                <w:sz w:val="26"/>
                <w:szCs w:val="26"/>
              </w:rPr>
              <w:t xml:space="preserve">listening </w:t>
            </w:r>
            <w:r w:rsidR="00841D70">
              <w:rPr>
                <w:rFonts w:cs="Times New Roman"/>
                <w:sz w:val="26"/>
                <w:szCs w:val="26"/>
              </w:rPr>
              <w:t xml:space="preserve">the </w:t>
            </w:r>
            <w:r w:rsidR="00BF55F0" w:rsidRPr="00805219">
              <w:rPr>
                <w:rFonts w:cs="Times New Roman"/>
                <w:sz w:val="26"/>
                <w:szCs w:val="26"/>
              </w:rPr>
              <w:t>teacher a</w:t>
            </w:r>
            <w:r w:rsidRPr="00805219">
              <w:rPr>
                <w:rFonts w:cs="Times New Roman"/>
                <w:sz w:val="26"/>
                <w:szCs w:val="26"/>
              </w:rPr>
              <w:t>sk</w:t>
            </w:r>
            <w:r w:rsidR="00A65705" w:rsidRPr="00805219">
              <w:rPr>
                <w:rFonts w:cs="Times New Roman"/>
                <w:sz w:val="26"/>
                <w:szCs w:val="26"/>
              </w:rPr>
              <w:t>s</w:t>
            </w:r>
            <w:r w:rsidRPr="00805219">
              <w:rPr>
                <w:rFonts w:cs="Times New Roman"/>
                <w:sz w:val="26"/>
                <w:szCs w:val="26"/>
              </w:rPr>
              <w:t xml:space="preserve"> students to look at the picture and describe what they see in the picture. </w:t>
            </w:r>
            <w:r w:rsidR="00451A87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3E147F0B" wp14:editId="381BCF95">
                  <wp:extent cx="3082478" cy="1926493"/>
                  <wp:effectExtent l="0" t="0" r="3810" b="0"/>
                  <wp:docPr id="1606269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626957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648" cy="1937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D2E1D3" w14:textId="17184E86" w:rsidR="00330789" w:rsidRPr="00805219" w:rsidRDefault="00330789" w:rsidP="0036650D">
            <w:pPr>
              <w:spacing w:line="240" w:lineRule="auto"/>
              <w:rPr>
                <w:rFonts w:cs="Times New Roman"/>
                <w:i/>
                <w:iCs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+ </w:t>
            </w:r>
            <w:r w:rsidRPr="00805219">
              <w:rPr>
                <w:rFonts w:cs="Times New Roman"/>
                <w:i/>
                <w:iCs/>
                <w:sz w:val="26"/>
                <w:szCs w:val="26"/>
              </w:rPr>
              <w:t>Where is it?</w:t>
            </w:r>
          </w:p>
          <w:p w14:paraId="776411BF" w14:textId="77777777" w:rsidR="004E5669" w:rsidRPr="00805219" w:rsidRDefault="00330789" w:rsidP="0036650D">
            <w:pPr>
              <w:spacing w:line="240" w:lineRule="auto"/>
              <w:rPr>
                <w:rFonts w:cs="Times New Roman"/>
                <w:i/>
                <w:iCs/>
                <w:sz w:val="26"/>
                <w:szCs w:val="26"/>
              </w:rPr>
            </w:pPr>
            <w:r w:rsidRPr="00805219">
              <w:rPr>
                <w:rFonts w:cs="Times New Roman"/>
                <w:i/>
                <w:iCs/>
                <w:sz w:val="26"/>
                <w:szCs w:val="26"/>
              </w:rPr>
              <w:t xml:space="preserve">+ What </w:t>
            </w:r>
            <w:r w:rsidR="008607E6" w:rsidRPr="00805219">
              <w:rPr>
                <w:rFonts w:cs="Times New Roman"/>
                <w:i/>
                <w:iCs/>
                <w:sz w:val="26"/>
                <w:szCs w:val="26"/>
              </w:rPr>
              <w:t>are they doing?</w:t>
            </w:r>
          </w:p>
          <w:p w14:paraId="06942CD1" w14:textId="144E26D1" w:rsidR="008607E6" w:rsidRPr="00805219" w:rsidRDefault="00805219" w:rsidP="0036650D">
            <w:pPr>
              <w:spacing w:line="240" w:lineRule="auto"/>
              <w:rPr>
                <w:rFonts w:cs="Times New Roman"/>
                <w:i/>
                <w:iCs/>
                <w:sz w:val="26"/>
                <w:szCs w:val="26"/>
              </w:rPr>
            </w:pPr>
            <w:r w:rsidRPr="00805219">
              <w:rPr>
                <w:rFonts w:cs="Times New Roman"/>
                <w:i/>
                <w:iCs/>
                <w:sz w:val="26"/>
                <w:szCs w:val="26"/>
              </w:rPr>
              <w:t>Are</w:t>
            </w:r>
            <w:r w:rsidR="008607E6" w:rsidRPr="00805219">
              <w:rPr>
                <w:rFonts w:cs="Times New Roman"/>
                <w:i/>
                <w:iCs/>
                <w:sz w:val="26"/>
                <w:szCs w:val="26"/>
              </w:rPr>
              <w:t xml:space="preserve"> they young people or</w:t>
            </w:r>
            <w:r w:rsidR="003232B5" w:rsidRPr="00805219">
              <w:rPr>
                <w:rFonts w:cs="Times New Roman"/>
                <w:i/>
                <w:iCs/>
                <w:sz w:val="26"/>
                <w:szCs w:val="26"/>
              </w:rPr>
              <w:t xml:space="preserve"> </w:t>
            </w:r>
            <w:r w:rsidR="008607E6" w:rsidRPr="00805219">
              <w:rPr>
                <w:rFonts w:cs="Times New Roman"/>
                <w:i/>
                <w:iCs/>
                <w:sz w:val="26"/>
                <w:szCs w:val="26"/>
              </w:rPr>
              <w:t>old people</w:t>
            </w:r>
            <w:r w:rsidR="003232B5" w:rsidRPr="00805219">
              <w:rPr>
                <w:rFonts w:cs="Times New Roman"/>
                <w:i/>
                <w:iCs/>
                <w:sz w:val="26"/>
                <w:szCs w:val="26"/>
              </w:rPr>
              <w:t>?</w:t>
            </w:r>
            <w:r w:rsidR="003232B5" w:rsidRPr="00805219">
              <w:rPr>
                <w:rFonts w:cs="Times New Roman"/>
                <w:i/>
                <w:iCs/>
                <w:sz w:val="26"/>
                <w:szCs w:val="26"/>
              </w:rPr>
              <w:br/>
              <w:t xml:space="preserve">+ Do you know the name </w:t>
            </w:r>
            <w:r w:rsidR="00C720E8" w:rsidRPr="00805219">
              <w:rPr>
                <w:rFonts w:cs="Times New Roman"/>
                <w:i/>
                <w:iCs/>
                <w:sz w:val="26"/>
                <w:szCs w:val="26"/>
              </w:rPr>
              <w:t xml:space="preserve">of this </w:t>
            </w:r>
            <w:r w:rsidRPr="00805219">
              <w:rPr>
                <w:rFonts w:cs="Times New Roman"/>
                <w:i/>
                <w:iCs/>
                <w:sz w:val="26"/>
                <w:szCs w:val="26"/>
              </w:rPr>
              <w:t>sport</w:t>
            </w:r>
            <w:r w:rsidR="00C720E8" w:rsidRPr="00805219">
              <w:rPr>
                <w:rFonts w:cs="Times New Roman"/>
                <w:i/>
                <w:iCs/>
                <w:sz w:val="26"/>
                <w:szCs w:val="26"/>
              </w:rPr>
              <w:t>?</w:t>
            </w:r>
          </w:p>
          <w:p w14:paraId="53807166" w14:textId="3EAF89D7" w:rsidR="00B40630" w:rsidRPr="00805219" w:rsidRDefault="00B40630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</w:t>
            </w:r>
            <w:r w:rsidR="00805219">
              <w:rPr>
                <w:rFonts w:cs="Times New Roman"/>
                <w:sz w:val="26"/>
                <w:szCs w:val="26"/>
              </w:rPr>
              <w:t xml:space="preserve"> </w:t>
            </w:r>
            <w:r w:rsidRPr="00805219">
              <w:rPr>
                <w:rFonts w:cs="Times New Roman"/>
                <w:sz w:val="26"/>
                <w:szCs w:val="26"/>
              </w:rPr>
              <w:t xml:space="preserve">Ask students to watch a video about </w:t>
            </w:r>
            <w:r w:rsidR="009516C2" w:rsidRPr="00805219">
              <w:rPr>
                <w:rFonts w:cs="Times New Roman"/>
                <w:sz w:val="26"/>
                <w:szCs w:val="26"/>
              </w:rPr>
              <w:t>t</w:t>
            </w:r>
            <w:r w:rsidRPr="00805219">
              <w:rPr>
                <w:rFonts w:cs="Times New Roman"/>
                <w:sz w:val="26"/>
                <w:szCs w:val="26"/>
              </w:rPr>
              <w:t>a</w:t>
            </w:r>
            <w:r w:rsidR="00174360" w:rsidRPr="00805219">
              <w:rPr>
                <w:rFonts w:cs="Times New Roman"/>
                <w:sz w:val="26"/>
                <w:szCs w:val="26"/>
              </w:rPr>
              <w:t>e</w:t>
            </w:r>
            <w:r w:rsidRPr="00805219">
              <w:rPr>
                <w:rFonts w:cs="Times New Roman"/>
                <w:sz w:val="26"/>
                <w:szCs w:val="26"/>
              </w:rPr>
              <w:t>kwondo</w:t>
            </w:r>
            <w:r w:rsidR="00174360" w:rsidRPr="00805219">
              <w:rPr>
                <w:rFonts w:cs="Times New Roman"/>
                <w:sz w:val="26"/>
                <w:szCs w:val="26"/>
              </w:rPr>
              <w:t>.</w:t>
            </w:r>
          </w:p>
          <w:p w14:paraId="76FAD355" w14:textId="0439F66E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lastRenderedPageBreak/>
              <w:t>-</w:t>
            </w:r>
            <w:r w:rsidR="00805219">
              <w:rPr>
                <w:rFonts w:cs="Times New Roman"/>
                <w:sz w:val="26"/>
                <w:szCs w:val="26"/>
              </w:rPr>
              <w:t xml:space="preserve"> </w:t>
            </w:r>
            <w:r w:rsidRPr="00805219">
              <w:rPr>
                <w:rFonts w:cs="Times New Roman"/>
                <w:sz w:val="26"/>
                <w:szCs w:val="26"/>
              </w:rPr>
              <w:t>Ask students to look at a short dialogue and play the recording twice.</w:t>
            </w:r>
          </w:p>
          <w:p w14:paraId="4C8CFB99" w14:textId="5B4E6C8A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Have students listen and read it as a group and in pairs. </w:t>
            </w:r>
          </w:p>
          <w:p w14:paraId="3C053AA4" w14:textId="46EDD9CC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Call two pairs to read it out loud and check pronunciation if necessary. </w:t>
            </w:r>
          </w:p>
          <w:p w14:paraId="16E9F0F1" w14:textId="765A60A1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</w:t>
            </w:r>
            <w:r w:rsidR="00805219">
              <w:rPr>
                <w:rFonts w:cs="Times New Roman"/>
                <w:sz w:val="26"/>
                <w:szCs w:val="26"/>
              </w:rPr>
              <w:t xml:space="preserve"> </w:t>
            </w:r>
            <w:r w:rsidRPr="00805219">
              <w:rPr>
                <w:rFonts w:cs="Times New Roman"/>
                <w:sz w:val="26"/>
                <w:szCs w:val="26"/>
              </w:rPr>
              <w:t xml:space="preserve">Ask students to read the dialogue again and circle the correct words.  </w:t>
            </w:r>
          </w:p>
          <w:p w14:paraId="7F8FBF1F" w14:textId="3F63E524" w:rsidR="00B75C22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</w:t>
            </w:r>
            <w:r w:rsidR="00805219">
              <w:rPr>
                <w:rFonts w:cs="Times New Roman"/>
                <w:sz w:val="26"/>
                <w:szCs w:val="26"/>
              </w:rPr>
              <w:t xml:space="preserve"> </w:t>
            </w:r>
            <w:r w:rsidRPr="00805219">
              <w:rPr>
                <w:rFonts w:cs="Times New Roman"/>
                <w:sz w:val="26"/>
                <w:szCs w:val="26"/>
              </w:rPr>
              <w:t>Have students work in pairs to compare answers.</w:t>
            </w:r>
          </w:p>
          <w:p w14:paraId="438DC5FD" w14:textId="77777777" w:rsidR="0036650D" w:rsidRPr="00805219" w:rsidRDefault="00B75C22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 Check answers as a class by asking individual students to read the answers out loud.</w:t>
            </w:r>
          </w:p>
          <w:p w14:paraId="68D574F8" w14:textId="0CE48E2E" w:rsidR="0000015C" w:rsidRPr="00805219" w:rsidRDefault="0000015C" w:rsidP="0036650D">
            <w:pPr>
              <w:spacing w:line="240" w:lineRule="auto"/>
              <w:rPr>
                <w:rFonts w:cs="Times New Roman"/>
                <w:b/>
                <w:bCs/>
                <w:sz w:val="26"/>
                <w:szCs w:val="26"/>
              </w:rPr>
            </w:pPr>
            <w:r w:rsidRPr="00805219">
              <w:rPr>
                <w:rFonts w:cs="Times New Roman"/>
                <w:b/>
                <w:bCs/>
                <w:sz w:val="26"/>
                <w:szCs w:val="26"/>
              </w:rPr>
              <w:t>Task 2 Listen, point</w:t>
            </w:r>
            <w:r w:rsidR="00805219" w:rsidRPr="00805219">
              <w:rPr>
                <w:rFonts w:cs="Times New Roman"/>
                <w:b/>
                <w:bCs/>
                <w:sz w:val="26"/>
                <w:szCs w:val="26"/>
              </w:rPr>
              <w:t>,</w:t>
            </w:r>
            <w:r w:rsidRPr="00805219">
              <w:rPr>
                <w:rFonts w:cs="Times New Roman"/>
                <w:b/>
                <w:bCs/>
                <w:sz w:val="26"/>
                <w:szCs w:val="26"/>
              </w:rPr>
              <w:t xml:space="preserve"> and repeat. TR: 7.5 </w:t>
            </w:r>
          </w:p>
          <w:p w14:paraId="62561DEA" w14:textId="29ED55AF" w:rsidR="0000015C" w:rsidRPr="00805219" w:rsidRDefault="0000015C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</w:t>
            </w:r>
            <w:r w:rsidR="0017480F" w:rsidRPr="00805219">
              <w:rPr>
                <w:rFonts w:cs="Times New Roman"/>
                <w:sz w:val="26"/>
                <w:szCs w:val="26"/>
              </w:rPr>
              <w:t xml:space="preserve">Show </w:t>
            </w:r>
            <w:r w:rsidRPr="00805219">
              <w:rPr>
                <w:rFonts w:cs="Times New Roman"/>
                <w:sz w:val="26"/>
                <w:szCs w:val="26"/>
              </w:rPr>
              <w:t>the five pictures, explain what they see</w:t>
            </w:r>
            <w:r w:rsidR="00805219" w:rsidRPr="00805219">
              <w:rPr>
                <w:rFonts w:cs="Times New Roman"/>
                <w:sz w:val="26"/>
                <w:szCs w:val="26"/>
              </w:rPr>
              <w:t>,</w:t>
            </w:r>
            <w:r w:rsidRPr="00805219">
              <w:rPr>
                <w:rFonts w:cs="Times New Roman"/>
                <w:sz w:val="26"/>
                <w:szCs w:val="26"/>
              </w:rPr>
              <w:t xml:space="preserve"> and guess the meaning of each word. </w:t>
            </w:r>
          </w:p>
          <w:p w14:paraId="2567FA22" w14:textId="79F46956" w:rsidR="00925E29" w:rsidRPr="00805219" w:rsidRDefault="00925E29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3079FB42" wp14:editId="252494E2">
                  <wp:extent cx="3330458" cy="2081476"/>
                  <wp:effectExtent l="0" t="0" r="3810" b="0"/>
                  <wp:docPr id="14295797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957972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7316" cy="2085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0E2F8C" w14:textId="7A32365B" w:rsidR="0000015C" w:rsidRPr="00805219" w:rsidRDefault="0000015C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 Play the recording for students to listen, point to</w:t>
            </w:r>
            <w:r w:rsidR="00805219" w:rsidRPr="00805219">
              <w:rPr>
                <w:rFonts w:cs="Times New Roman"/>
                <w:sz w:val="26"/>
                <w:szCs w:val="26"/>
              </w:rPr>
              <w:t>,</w:t>
            </w:r>
            <w:r w:rsidRPr="00805219">
              <w:rPr>
                <w:rFonts w:cs="Times New Roman"/>
                <w:sz w:val="26"/>
                <w:szCs w:val="26"/>
              </w:rPr>
              <w:t xml:space="preserve"> and repeat the words as they hear them. </w:t>
            </w:r>
          </w:p>
          <w:p w14:paraId="0D96498B" w14:textId="77777777" w:rsidR="0000015C" w:rsidRPr="00805219" w:rsidRDefault="0000015C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 Read out the new picture words in random order. Ask students to point to the correct pictures.</w:t>
            </w:r>
          </w:p>
          <w:p w14:paraId="6B64512D" w14:textId="77777777" w:rsidR="0036650D" w:rsidRPr="00805219" w:rsidRDefault="0000015C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 Read each word again one by one and have students repeat. - Check pronunciation if necessary</w:t>
            </w:r>
          </w:p>
          <w:p w14:paraId="5DAB55BB" w14:textId="77777777" w:rsidR="00961F9F" w:rsidRPr="00805219" w:rsidRDefault="00A241FD" w:rsidP="0036650D">
            <w:pPr>
              <w:spacing w:line="240" w:lineRule="auto"/>
              <w:rPr>
                <w:rFonts w:cs="Times New Roman"/>
                <w:noProof/>
                <w:sz w:val="26"/>
                <w:szCs w:val="26"/>
                <w14:ligatures w14:val="standardContextual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* </w:t>
            </w:r>
            <w:r w:rsidRPr="00805219">
              <w:rPr>
                <w:rFonts w:cs="Times New Roman"/>
                <w:b/>
                <w:bCs/>
                <w:noProof/>
                <w:sz w:val="26"/>
                <w:szCs w:val="26"/>
                <w14:ligatures w14:val="standardContextual"/>
              </w:rPr>
              <w:t>Mini game</w:t>
            </w: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>” look and say”</w:t>
            </w:r>
          </w:p>
          <w:p w14:paraId="650733CA" w14:textId="1777D039" w:rsidR="00FC130E" w:rsidRPr="00805219" w:rsidRDefault="00FC130E" w:rsidP="0036650D">
            <w:pPr>
              <w:spacing w:line="240" w:lineRule="auto"/>
              <w:rPr>
                <w:rFonts w:cs="Times New Roman"/>
                <w:noProof/>
                <w:sz w:val="26"/>
                <w:szCs w:val="26"/>
                <w14:ligatures w14:val="standardContextual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- </w:t>
            </w:r>
            <w:r w:rsidR="00F91FE1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Each picture runs across the </w:t>
            </w:r>
            <w:r w:rsidR="000C5F13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screen </w:t>
            </w:r>
            <w:r w:rsidR="004A63F3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and </w:t>
            </w:r>
            <w:r w:rsidR="00805219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the </w:t>
            </w:r>
            <w:r w:rsidR="004A63F3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teacher asks students to look </w:t>
            </w:r>
            <w:r w:rsidR="00F7094E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 xml:space="preserve">as fast as </w:t>
            </w:r>
            <w:r w:rsidR="000C1129"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>possible and guess the picture</w:t>
            </w:r>
          </w:p>
          <w:p w14:paraId="73AE2719" w14:textId="6420BAA1" w:rsidR="000C1129" w:rsidRPr="00805219" w:rsidRDefault="000C1129" w:rsidP="000C112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t>- T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gives stars for the correct answer.</w:t>
            </w:r>
          </w:p>
          <w:p w14:paraId="39334658" w14:textId="7B1ED05B" w:rsidR="000C1129" w:rsidRPr="00805219" w:rsidRDefault="000C1129" w:rsidP="0036650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15CAC91" w14:textId="77777777" w:rsidR="00EC2267" w:rsidRPr="00805219" w:rsidRDefault="00EC2267" w:rsidP="00DD6D2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3CA2A4A" w14:textId="77777777" w:rsidR="00EC2267" w:rsidRPr="00805219" w:rsidRDefault="00EC2267" w:rsidP="00DD6D2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7097D90" w14:textId="258AE082" w:rsidR="00350EEA" w:rsidRPr="00805219" w:rsidRDefault="00350EEA" w:rsidP="00DD6D2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FA993D9" w14:textId="77777777" w:rsidR="00841D70" w:rsidRDefault="00841D70" w:rsidP="00DD6D2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56A278E3" w14:textId="1217371A" w:rsidR="003C16FF" w:rsidRPr="00805219" w:rsidRDefault="00DA0E4A" w:rsidP="00DD6D2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 w:rsidRPr="00805219">
              <w:rPr>
                <w:rFonts w:cs="Times New Roman"/>
                <w:sz w:val="26"/>
                <w:szCs w:val="26"/>
              </w:rPr>
              <w:t xml:space="preserve"> Look</w:t>
            </w:r>
            <w:r w:rsidR="001E7B4B" w:rsidRPr="00805219">
              <w:rPr>
                <w:rFonts w:cs="Times New Roman"/>
                <w:sz w:val="26"/>
                <w:szCs w:val="26"/>
              </w:rPr>
              <w:t xml:space="preserve"> at the picture car</w:t>
            </w:r>
            <w:r w:rsidR="00760799" w:rsidRPr="00805219">
              <w:rPr>
                <w:rFonts w:cs="Times New Roman"/>
                <w:sz w:val="26"/>
                <w:szCs w:val="26"/>
              </w:rPr>
              <w:t>efully and answer the teacher’s question</w:t>
            </w:r>
            <w:r w:rsidR="000F7DA9" w:rsidRPr="00805219">
              <w:rPr>
                <w:rFonts w:cs="Times New Roman"/>
                <w:sz w:val="26"/>
                <w:szCs w:val="26"/>
              </w:rPr>
              <w:t>s</w:t>
            </w:r>
            <w:r w:rsidR="003C16FF" w:rsidRPr="00805219">
              <w:rPr>
                <w:rFonts w:cs="Times New Roman"/>
                <w:sz w:val="26"/>
                <w:szCs w:val="26"/>
              </w:rPr>
              <w:t>.</w:t>
            </w:r>
          </w:p>
          <w:p w14:paraId="72B6A36D" w14:textId="77777777" w:rsidR="003C16FF" w:rsidRPr="00805219" w:rsidRDefault="003C16FF" w:rsidP="00DD6D2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255895E9" w14:textId="57E2A9F2" w:rsidR="00FC7AE3" w:rsidRPr="00805219" w:rsidRDefault="00FC7AE3" w:rsidP="00DD6D2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(</w:t>
            </w:r>
            <w:r w:rsidR="00AF03DD" w:rsidRPr="00805219">
              <w:rPr>
                <w:rFonts w:cs="Times New Roman"/>
                <w:sz w:val="26"/>
                <w:szCs w:val="26"/>
              </w:rPr>
              <w:t>students</w:t>
            </w:r>
            <w:r w:rsidR="00D13B52" w:rsidRPr="00805219">
              <w:rPr>
                <w:rFonts w:cs="Times New Roman"/>
                <w:sz w:val="26"/>
                <w:szCs w:val="26"/>
              </w:rPr>
              <w:t xml:space="preserve"> can </w:t>
            </w:r>
            <w:r w:rsidR="00372F5B" w:rsidRPr="00805219">
              <w:rPr>
                <w:rFonts w:cs="Times New Roman"/>
                <w:sz w:val="26"/>
                <w:szCs w:val="26"/>
              </w:rPr>
              <w:t xml:space="preserve">ask </w:t>
            </w:r>
            <w:r w:rsidR="00805219" w:rsidRPr="00805219">
              <w:rPr>
                <w:rFonts w:cs="Times New Roman"/>
                <w:sz w:val="26"/>
                <w:szCs w:val="26"/>
              </w:rPr>
              <w:t xml:space="preserve">the </w:t>
            </w:r>
            <w:r w:rsidR="00372F5B" w:rsidRPr="00805219">
              <w:rPr>
                <w:rFonts w:cs="Times New Roman"/>
                <w:sz w:val="26"/>
                <w:szCs w:val="26"/>
              </w:rPr>
              <w:t xml:space="preserve">teacher about words </w:t>
            </w:r>
            <w:r w:rsidR="00AF03DD" w:rsidRPr="00805219">
              <w:rPr>
                <w:rFonts w:cs="Times New Roman"/>
                <w:sz w:val="26"/>
                <w:szCs w:val="26"/>
              </w:rPr>
              <w:t>and structures if they are not sure)</w:t>
            </w:r>
            <w:r w:rsidR="003C16FF" w:rsidRPr="00805219">
              <w:rPr>
                <w:rFonts w:cs="Times New Roman"/>
                <w:sz w:val="26"/>
                <w:szCs w:val="26"/>
              </w:rPr>
              <w:t>.</w:t>
            </w:r>
          </w:p>
          <w:p w14:paraId="62ACE491" w14:textId="77777777" w:rsidR="003C16FF" w:rsidRPr="00805219" w:rsidRDefault="003C16FF" w:rsidP="00DD6D2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732D0A69" w14:textId="22AF8DC9" w:rsidR="00AF03DD" w:rsidRPr="00805219" w:rsidRDefault="00AF03DD" w:rsidP="00DD6D2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Write down ideas </w:t>
            </w:r>
            <w:r w:rsidR="00805219" w:rsidRPr="00805219">
              <w:rPr>
                <w:rFonts w:cs="Times New Roman"/>
                <w:sz w:val="26"/>
                <w:szCs w:val="26"/>
              </w:rPr>
              <w:t>in</w:t>
            </w:r>
            <w:r w:rsidRPr="00805219">
              <w:rPr>
                <w:rFonts w:cs="Times New Roman"/>
                <w:sz w:val="26"/>
                <w:szCs w:val="26"/>
              </w:rPr>
              <w:t xml:space="preserve"> </w:t>
            </w:r>
            <w:r w:rsidR="00DD49F7" w:rsidRPr="00805219">
              <w:rPr>
                <w:rFonts w:cs="Times New Roman"/>
                <w:sz w:val="26"/>
                <w:szCs w:val="26"/>
              </w:rPr>
              <w:t xml:space="preserve">the </w:t>
            </w:r>
            <w:proofErr w:type="gramStart"/>
            <w:r w:rsidR="00DD49F7" w:rsidRPr="00805219">
              <w:rPr>
                <w:rFonts w:cs="Times New Roman"/>
                <w:sz w:val="26"/>
                <w:szCs w:val="26"/>
              </w:rPr>
              <w:t>notebook</w:t>
            </w:r>
            <w:r w:rsidR="00CD14E5" w:rsidRPr="00805219">
              <w:rPr>
                <w:rFonts w:cs="Times New Roman"/>
                <w:sz w:val="26"/>
                <w:szCs w:val="26"/>
              </w:rPr>
              <w:t xml:space="preserve">( </w:t>
            </w:r>
            <w:r w:rsidR="00FD0414" w:rsidRPr="00805219">
              <w:rPr>
                <w:rFonts w:cs="Times New Roman"/>
                <w:sz w:val="26"/>
                <w:szCs w:val="26"/>
              </w:rPr>
              <w:t>students</w:t>
            </w:r>
            <w:proofErr w:type="gramEnd"/>
            <w:r w:rsidR="00CD14E5" w:rsidRPr="00805219">
              <w:rPr>
                <w:rFonts w:cs="Times New Roman"/>
                <w:sz w:val="26"/>
                <w:szCs w:val="26"/>
              </w:rPr>
              <w:t xml:space="preserve"> can share ideas </w:t>
            </w:r>
            <w:r w:rsidR="00FD0414" w:rsidRPr="00805219">
              <w:rPr>
                <w:rFonts w:cs="Times New Roman"/>
                <w:sz w:val="26"/>
                <w:szCs w:val="26"/>
              </w:rPr>
              <w:t xml:space="preserve">with </w:t>
            </w:r>
            <w:r w:rsidR="003C16FF" w:rsidRPr="00805219">
              <w:rPr>
                <w:rFonts w:cs="Times New Roman"/>
                <w:sz w:val="26"/>
                <w:szCs w:val="26"/>
              </w:rPr>
              <w:t>their friends)</w:t>
            </w:r>
            <w:r w:rsidR="000409EF" w:rsidRPr="00805219">
              <w:rPr>
                <w:rFonts w:cs="Times New Roman"/>
                <w:sz w:val="26"/>
                <w:szCs w:val="26"/>
              </w:rPr>
              <w:t>.</w:t>
            </w:r>
          </w:p>
          <w:p w14:paraId="19FF8852" w14:textId="0372CC7B" w:rsidR="00AD59CB" w:rsidRPr="00805219" w:rsidRDefault="007408A5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 w:rsidR="00991EED" w:rsidRPr="00805219">
              <w:rPr>
                <w:rFonts w:eastAsia="Times New Roman" w:cs="Times New Roman"/>
                <w:sz w:val="26"/>
                <w:szCs w:val="26"/>
              </w:rPr>
              <w:t xml:space="preserve"> Read each sentence in the dial</w:t>
            </w:r>
            <w:r w:rsidR="00CF2428" w:rsidRPr="00805219">
              <w:rPr>
                <w:rFonts w:eastAsia="Times New Roman" w:cs="Times New Roman"/>
                <w:sz w:val="26"/>
                <w:szCs w:val="26"/>
              </w:rPr>
              <w:t xml:space="preserve">ogue and </w:t>
            </w:r>
            <w:r w:rsidR="00EE121A" w:rsidRPr="00805219">
              <w:rPr>
                <w:rFonts w:eastAsia="Times New Roman" w:cs="Times New Roman"/>
                <w:sz w:val="26"/>
                <w:szCs w:val="26"/>
              </w:rPr>
              <w:t xml:space="preserve">circle the right </w:t>
            </w:r>
            <w:r w:rsidR="00805219" w:rsidRPr="00805219">
              <w:rPr>
                <w:rFonts w:eastAsia="Times New Roman" w:cs="Times New Roman"/>
                <w:sz w:val="26"/>
                <w:szCs w:val="26"/>
              </w:rPr>
              <w:t>keywords</w:t>
            </w:r>
            <w:r w:rsidR="00EE121A" w:rsidRPr="00805219">
              <w:rPr>
                <w:rFonts w:eastAsia="Times New Roman" w:cs="Times New Roman"/>
                <w:sz w:val="26"/>
                <w:szCs w:val="26"/>
              </w:rPr>
              <w:t>.</w:t>
            </w:r>
          </w:p>
          <w:p w14:paraId="1EFFC04F" w14:textId="54815DF5" w:rsidR="00575815" w:rsidRPr="00805219" w:rsidRDefault="00AD59CB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sz w:val="26"/>
                <w:szCs w:val="26"/>
              </w:rPr>
              <w:t>2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In taekwondo, you use your mind to </w:t>
            </w:r>
            <w:r w:rsidRPr="00805219">
              <w:rPr>
                <w:rFonts w:eastAsia="Times New Roman" w:cs="Times New Roman"/>
                <w:color w:val="FF0000"/>
                <w:sz w:val="26"/>
                <w:szCs w:val="26"/>
              </w:rPr>
              <w:t xml:space="preserve">control your body’s movement 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>/ get ready for your body’s movement</w:t>
            </w:r>
            <w:r w:rsidR="00575815" w:rsidRPr="00805219">
              <w:rPr>
                <w:rFonts w:eastAsia="Times New Roman" w:cs="Times New Roman"/>
                <w:sz w:val="26"/>
                <w:szCs w:val="26"/>
              </w:rPr>
              <w:t>.</w:t>
            </w:r>
          </w:p>
          <w:p w14:paraId="221A08EE" w14:textId="581E5716" w:rsidR="00760799" w:rsidRPr="00805219" w:rsidRDefault="00AD59CB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sz w:val="26"/>
                <w:szCs w:val="26"/>
              </w:rPr>
              <w:lastRenderedPageBreak/>
              <w:t>3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The word taekwondo means kicking / </w:t>
            </w:r>
            <w:r w:rsidRPr="00805219">
              <w:rPr>
                <w:rFonts w:eastAsia="Times New Roman" w:cs="Times New Roman"/>
                <w:color w:val="FF0000"/>
                <w:sz w:val="26"/>
                <w:szCs w:val="26"/>
              </w:rPr>
              <w:t>the way of the foot and the hand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in Korean.</w:t>
            </w:r>
          </w:p>
          <w:p w14:paraId="1FEBB9BB" w14:textId="77777777" w:rsidR="00760799" w:rsidRPr="00805219" w:rsidRDefault="00760799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3983957" w14:textId="77777777" w:rsidR="000C0E82" w:rsidRPr="00805219" w:rsidRDefault="000C0E82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486B978" w14:textId="77777777" w:rsidR="000C0E82" w:rsidRPr="00805219" w:rsidRDefault="000C0E82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2817697E" w14:textId="25CF6494" w:rsidR="00760799" w:rsidRPr="00805219" w:rsidRDefault="0049309F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 Underline the words in the dia</w:t>
            </w:r>
            <w:r w:rsidR="0097743C" w:rsidRPr="00805219">
              <w:rPr>
                <w:rFonts w:eastAsia="Times New Roman" w:cs="Times New Roman"/>
                <w:sz w:val="26"/>
                <w:szCs w:val="26"/>
              </w:rPr>
              <w:t>logue and guess the meaning of the word.</w:t>
            </w:r>
          </w:p>
          <w:p w14:paraId="3F375F52" w14:textId="77777777" w:rsidR="0097743C" w:rsidRDefault="0097743C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85FE407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5BCFDD6A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2C9B61C9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125A4EB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D33DD9A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3CF56A7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27686DF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30E86FE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AEDF9A8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7FA9DEB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B85B25E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2F688CA6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9CCE98A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247F9988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87BCDE8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48076D4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8FBF3D0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5B32DB7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2B2ABA40" w14:textId="77777777" w:rsidR="00841D70" w:rsidRPr="00805219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4DE6050B" w14:textId="2137FFA5" w:rsidR="002B5E16" w:rsidRPr="00805219" w:rsidRDefault="00805219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051DD1" w:rsidRPr="00805219">
              <w:rPr>
                <w:rFonts w:eastAsia="Times New Roman" w:cs="Times New Roman"/>
                <w:sz w:val="26"/>
                <w:szCs w:val="26"/>
              </w:rPr>
              <w:t>L</w:t>
            </w:r>
            <w:r w:rsidR="00355617" w:rsidRPr="00805219">
              <w:rPr>
                <w:rFonts w:eastAsia="Times New Roman" w:cs="Times New Roman"/>
                <w:sz w:val="26"/>
                <w:szCs w:val="26"/>
              </w:rPr>
              <w:t xml:space="preserve">isten and repeat each </w:t>
            </w:r>
            <w:proofErr w:type="gramStart"/>
            <w:r w:rsidR="00355617" w:rsidRPr="00805219">
              <w:rPr>
                <w:rFonts w:eastAsia="Times New Roman" w:cs="Times New Roman"/>
                <w:sz w:val="26"/>
                <w:szCs w:val="26"/>
              </w:rPr>
              <w:t>word.</w:t>
            </w:r>
            <w:r w:rsidR="00AF6E5F" w:rsidRPr="00805219">
              <w:rPr>
                <w:rFonts w:eastAsia="Times New Roman" w:cs="Times New Roman"/>
                <w:sz w:val="26"/>
                <w:szCs w:val="26"/>
              </w:rPr>
              <w:t>(</w:t>
            </w:r>
            <w:proofErr w:type="gramEnd"/>
            <w:r w:rsidR="00AF6E5F"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3E3B5F" w:rsidRPr="00805219">
              <w:rPr>
                <w:rFonts w:eastAsia="Times New Roman" w:cs="Times New Roman"/>
                <w:sz w:val="26"/>
                <w:szCs w:val="26"/>
              </w:rPr>
              <w:t>rea</w:t>
            </w:r>
            <w:r w:rsidR="00CB535C" w:rsidRPr="00805219">
              <w:rPr>
                <w:rFonts w:eastAsia="Times New Roman" w:cs="Times New Roman"/>
                <w:sz w:val="26"/>
                <w:szCs w:val="26"/>
              </w:rPr>
              <w:t>d in whole class, team and individual)</w:t>
            </w:r>
          </w:p>
          <w:p w14:paraId="4D53C1E2" w14:textId="77777777" w:rsidR="002B5E16" w:rsidRPr="00805219" w:rsidRDefault="002B5E16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3A1A998" w14:textId="77777777" w:rsidR="002B5E16" w:rsidRPr="00805219" w:rsidRDefault="002B5E16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035D4789" w14:textId="77777777" w:rsidR="000C1129" w:rsidRDefault="000C1129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EFC8347" w14:textId="77777777" w:rsidR="00841D70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41292F13" w14:textId="77777777" w:rsidR="00841D70" w:rsidRPr="00805219" w:rsidRDefault="00841D70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6202347E" w14:textId="77777777" w:rsidR="000C1129" w:rsidRPr="00805219" w:rsidRDefault="000C1129" w:rsidP="00D665D2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A7111EC" w14:textId="7F957E38" w:rsidR="002B5E16" w:rsidRPr="00805219" w:rsidRDefault="00805219" w:rsidP="0080521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>-</w:t>
            </w:r>
            <w:r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2B5E16" w:rsidRPr="00805219">
              <w:rPr>
                <w:rFonts w:eastAsia="Times New Roman" w:cs="Times New Roman"/>
                <w:sz w:val="26"/>
                <w:szCs w:val="26"/>
              </w:rPr>
              <w:t>Look quick and say fast</w:t>
            </w:r>
            <w:r w:rsidR="00FC130E"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</w:p>
        </w:tc>
      </w:tr>
      <w:tr w:rsidR="001812E6" w:rsidRPr="00805219" w14:paraId="243D6F04" w14:textId="77777777" w:rsidTr="008F2C8B">
        <w:trPr>
          <w:trHeight w:val="474"/>
        </w:trPr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5C36252F" w14:textId="110E68E4" w:rsidR="001812E6" w:rsidRPr="00805219" w:rsidRDefault="001812E6" w:rsidP="00F00042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Activity 3: Practice (1</w:t>
            </w:r>
            <w:r w:rsidR="00A21407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minutes)</w:t>
            </w:r>
          </w:p>
        </w:tc>
      </w:tr>
      <w:tr w:rsidR="001812E6" w:rsidRPr="00805219" w14:paraId="0F39AD1A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63D8B85B" w14:textId="77777777" w:rsidR="001812E6" w:rsidRPr="00805219" w:rsidRDefault="001812E6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C2554FA" w14:textId="77777777" w:rsidR="001812E6" w:rsidRPr="00805219" w:rsidRDefault="001812E6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tudents’ Activities</w:t>
            </w:r>
          </w:p>
        </w:tc>
      </w:tr>
      <w:tr w:rsidR="001812E6" w:rsidRPr="00805219" w14:paraId="3657FFD7" w14:textId="77777777" w:rsidTr="008F2C8B"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219E44D" w14:textId="42B28986" w:rsidR="001812E6" w:rsidRPr="00805219" w:rsidRDefault="001812E6" w:rsidP="00BA06A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Aims:</w:t>
            </w:r>
            <w:r w:rsidR="008A564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277D9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Help student</w:t>
            </w:r>
            <w:r w:rsidR="00BA06A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</w:t>
            </w:r>
            <w:r w:rsidR="00277D9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have a chance to find out more </w:t>
            </w:r>
            <w:r w:rsidR="00952C4B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information about this </w:t>
            </w:r>
            <w:r w:rsidR="00BA06A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interesting </w:t>
            </w:r>
            <w:proofErr w:type="gramStart"/>
            <w:r w:rsidR="00952C4B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port( taekwondo</w:t>
            </w:r>
            <w:proofErr w:type="gramEnd"/>
            <w:r w:rsidR="00952C4B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)</w:t>
            </w:r>
            <w:r w:rsidR="00A46524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.</w:t>
            </w:r>
          </w:p>
        </w:tc>
      </w:tr>
      <w:tr w:rsidR="009043F9" w:rsidRPr="00805219" w14:paraId="2D5EF3F8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1EB3CAF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b, Procedure </w:t>
            </w:r>
          </w:p>
          <w:p w14:paraId="61724F9E" w14:textId="72B39C68" w:rsidR="009043F9" w:rsidRPr="00805219" w:rsidRDefault="0055047F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29EAEC16" wp14:editId="577B64C6">
                  <wp:extent cx="3335331" cy="2084522"/>
                  <wp:effectExtent l="0" t="0" r="0" b="0"/>
                  <wp:docPr id="15754804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54804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357" cy="2092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8FA071" w14:textId="77777777" w:rsidR="00EE7B3F" w:rsidRPr="00805219" w:rsidRDefault="00EE7B3F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1DA84397" w14:textId="6A25D5EA" w:rsidR="00CB7751" w:rsidRPr="00805219" w:rsidRDefault="00CB7751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 Prepare some question</w:t>
            </w:r>
            <w:r w:rsidR="00730943" w:rsidRPr="00805219">
              <w:rPr>
                <w:rFonts w:cs="Times New Roman"/>
                <w:sz w:val="26"/>
                <w:szCs w:val="26"/>
              </w:rPr>
              <w:t>s</w:t>
            </w:r>
            <w:r w:rsidRPr="00805219">
              <w:rPr>
                <w:rFonts w:cs="Times New Roman"/>
                <w:sz w:val="26"/>
                <w:szCs w:val="26"/>
              </w:rPr>
              <w:t xml:space="preserve"> about taekwondo</w:t>
            </w:r>
            <w:r w:rsidR="00730943" w:rsidRPr="00805219">
              <w:rPr>
                <w:rFonts w:cs="Times New Roman"/>
                <w:sz w:val="26"/>
                <w:szCs w:val="26"/>
              </w:rPr>
              <w:t xml:space="preserve"> </w:t>
            </w:r>
            <w:r w:rsidR="00EE7B3F" w:rsidRPr="00805219">
              <w:rPr>
                <w:rFonts w:cs="Times New Roman"/>
                <w:sz w:val="26"/>
                <w:szCs w:val="26"/>
              </w:rPr>
              <w:t>and ask student</w:t>
            </w:r>
            <w:r w:rsidR="001E0153" w:rsidRPr="00805219">
              <w:rPr>
                <w:rFonts w:cs="Times New Roman"/>
                <w:sz w:val="26"/>
                <w:szCs w:val="26"/>
              </w:rPr>
              <w:t xml:space="preserve">s </w:t>
            </w:r>
            <w:r w:rsidR="00EE7B3F" w:rsidRPr="00805219">
              <w:rPr>
                <w:rFonts w:cs="Times New Roman"/>
                <w:sz w:val="26"/>
                <w:szCs w:val="26"/>
              </w:rPr>
              <w:t>can read</w:t>
            </w:r>
            <w:r w:rsidR="00B66B94" w:rsidRPr="00805219">
              <w:rPr>
                <w:rFonts w:cs="Times New Roman"/>
                <w:sz w:val="26"/>
                <w:szCs w:val="26"/>
              </w:rPr>
              <w:t xml:space="preserve"> </w:t>
            </w:r>
            <w:proofErr w:type="gramStart"/>
            <w:r w:rsidR="00B66B94" w:rsidRPr="00805219">
              <w:rPr>
                <w:rFonts w:cs="Times New Roman"/>
                <w:sz w:val="26"/>
                <w:szCs w:val="26"/>
              </w:rPr>
              <w:t xml:space="preserve">again </w:t>
            </w:r>
            <w:r w:rsidR="00EE7B3F" w:rsidRPr="00805219">
              <w:rPr>
                <w:rFonts w:cs="Times New Roman"/>
                <w:sz w:val="26"/>
                <w:szCs w:val="26"/>
              </w:rPr>
              <w:t xml:space="preserve"> </w:t>
            </w:r>
            <w:r w:rsidR="00B66B94" w:rsidRPr="00805219">
              <w:rPr>
                <w:rFonts w:cs="Times New Roman"/>
                <w:sz w:val="26"/>
                <w:szCs w:val="26"/>
              </w:rPr>
              <w:t>the</w:t>
            </w:r>
            <w:proofErr w:type="gramEnd"/>
            <w:r w:rsidR="00B66B94" w:rsidRPr="00805219">
              <w:rPr>
                <w:rFonts w:cs="Times New Roman"/>
                <w:sz w:val="26"/>
                <w:szCs w:val="26"/>
              </w:rPr>
              <w:t xml:space="preserve"> dialogue </w:t>
            </w:r>
            <w:r w:rsidR="00573801" w:rsidRPr="00805219">
              <w:rPr>
                <w:rFonts w:cs="Times New Roman"/>
                <w:sz w:val="26"/>
                <w:szCs w:val="26"/>
              </w:rPr>
              <w:t>in</w:t>
            </w:r>
            <w:r w:rsidR="00B66B94" w:rsidRPr="00805219">
              <w:rPr>
                <w:rFonts w:cs="Times New Roman"/>
                <w:sz w:val="26"/>
                <w:szCs w:val="26"/>
              </w:rPr>
              <w:t xml:space="preserve"> task 1 </w:t>
            </w:r>
            <w:r w:rsidR="00B4016A" w:rsidRPr="00805219">
              <w:rPr>
                <w:rFonts w:cs="Times New Roman"/>
                <w:sz w:val="26"/>
                <w:szCs w:val="26"/>
              </w:rPr>
              <w:t xml:space="preserve">(Some questions are beyond the scope of the </w:t>
            </w:r>
            <w:r w:rsidR="001E0153" w:rsidRPr="00805219">
              <w:rPr>
                <w:rFonts w:cs="Times New Roman"/>
                <w:sz w:val="26"/>
                <w:szCs w:val="26"/>
              </w:rPr>
              <w:t>dialogue</w:t>
            </w:r>
            <w:r w:rsidR="00B4016A" w:rsidRPr="00805219">
              <w:rPr>
                <w:rFonts w:cs="Times New Roman"/>
                <w:sz w:val="26"/>
                <w:szCs w:val="26"/>
              </w:rPr>
              <w:t>.)</w:t>
            </w:r>
          </w:p>
          <w:p w14:paraId="14A9755F" w14:textId="4F966A1E" w:rsidR="002C234E" w:rsidRPr="00805219" w:rsidRDefault="00FB3576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</w:t>
            </w:r>
            <w:r w:rsidR="00162E11" w:rsidRPr="00805219">
              <w:rPr>
                <w:rFonts w:cs="Times New Roman"/>
                <w:sz w:val="26"/>
                <w:szCs w:val="26"/>
              </w:rPr>
              <w:t xml:space="preserve">Ask students can work in </w:t>
            </w:r>
            <w:r w:rsidR="00805219" w:rsidRPr="00805219">
              <w:rPr>
                <w:rFonts w:cs="Times New Roman"/>
                <w:sz w:val="26"/>
                <w:szCs w:val="26"/>
              </w:rPr>
              <w:t>groups</w:t>
            </w:r>
            <w:r w:rsidR="00162E11" w:rsidRPr="00805219">
              <w:rPr>
                <w:rFonts w:cs="Times New Roman"/>
                <w:sz w:val="26"/>
                <w:szCs w:val="26"/>
              </w:rPr>
              <w:t xml:space="preserve"> to choose the best answer.</w:t>
            </w:r>
          </w:p>
          <w:p w14:paraId="47AF74B0" w14:textId="36AEDFC3" w:rsidR="00226501" w:rsidRPr="00805219" w:rsidRDefault="00226501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>-</w:t>
            </w:r>
            <w:r w:rsidR="00805219">
              <w:rPr>
                <w:rFonts w:cs="Times New Roman"/>
                <w:sz w:val="26"/>
                <w:szCs w:val="26"/>
              </w:rPr>
              <w:t xml:space="preserve"> </w:t>
            </w:r>
            <w:r w:rsidRPr="00805219">
              <w:rPr>
                <w:rFonts w:cs="Times New Roman"/>
                <w:sz w:val="26"/>
                <w:szCs w:val="26"/>
              </w:rPr>
              <w:t>Give stars for the correct answers</w:t>
            </w:r>
            <w:r w:rsidR="00C244EA" w:rsidRPr="00805219">
              <w:rPr>
                <w:rFonts w:cs="Times New Roman"/>
                <w:sz w:val="26"/>
                <w:szCs w:val="26"/>
              </w:rPr>
              <w:t xml:space="preserve"> and </w:t>
            </w:r>
            <w:r w:rsidR="00805219" w:rsidRPr="00805219">
              <w:rPr>
                <w:rFonts w:cs="Times New Roman"/>
                <w:sz w:val="26"/>
                <w:szCs w:val="26"/>
              </w:rPr>
              <w:t xml:space="preserve">the </w:t>
            </w:r>
            <w:r w:rsidR="00C244EA" w:rsidRPr="00805219">
              <w:rPr>
                <w:rFonts w:cs="Times New Roman"/>
                <w:sz w:val="26"/>
                <w:szCs w:val="26"/>
              </w:rPr>
              <w:t xml:space="preserve">teacher can </w:t>
            </w:r>
            <w:r w:rsidR="00AD4FEC" w:rsidRPr="00805219">
              <w:rPr>
                <w:rFonts w:cs="Times New Roman"/>
                <w:sz w:val="26"/>
                <w:szCs w:val="26"/>
              </w:rPr>
              <w:t xml:space="preserve">give further information </w:t>
            </w:r>
            <w:r w:rsidR="00805219" w:rsidRPr="00805219">
              <w:rPr>
                <w:rFonts w:cs="Times New Roman"/>
                <w:sz w:val="26"/>
                <w:szCs w:val="26"/>
              </w:rPr>
              <w:t>on</w:t>
            </w:r>
            <w:r w:rsidR="001A3AA7" w:rsidRPr="00805219">
              <w:rPr>
                <w:rFonts w:cs="Times New Roman"/>
                <w:sz w:val="26"/>
                <w:szCs w:val="26"/>
              </w:rPr>
              <w:t xml:space="preserve"> each answer.</w:t>
            </w:r>
          </w:p>
          <w:p w14:paraId="4C247EB2" w14:textId="1448DC13" w:rsidR="00F81813" w:rsidRPr="00805219" w:rsidRDefault="00F81813" w:rsidP="009043F9">
            <w:pPr>
              <w:spacing w:after="0" w:line="240" w:lineRule="auto"/>
              <w:rPr>
                <w:rFonts w:cs="Times New Roman"/>
                <w:i/>
                <w:iCs/>
                <w:sz w:val="26"/>
                <w:szCs w:val="26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D4A3797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6BD7344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00B6F14E" w14:textId="46FF86F2" w:rsidR="007F4FB9" w:rsidRPr="00805219" w:rsidRDefault="007F4FB9" w:rsidP="00E8540F">
            <w:pPr>
              <w:spacing w:after="0"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</w:p>
          <w:p w14:paraId="5AFD6908" w14:textId="769C5082" w:rsidR="0076333A" w:rsidRPr="00805219" w:rsidRDefault="0076333A" w:rsidP="00055000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1114EE77" w14:textId="4A6C5D26" w:rsidR="007F4FB9" w:rsidRPr="00805219" w:rsidRDefault="007F4FB9" w:rsidP="00055000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1B2D8076" w14:textId="48DFBD42" w:rsidR="0076333A" w:rsidRPr="00805219" w:rsidRDefault="00A65F33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</w:t>
            </w:r>
            <w:r w:rsidR="007F4FB9" w:rsidRPr="00805219">
              <w:rPr>
                <w:rFonts w:cs="Times New Roman"/>
                <w:sz w:val="26"/>
                <w:szCs w:val="26"/>
              </w:rPr>
              <w:t>R</w:t>
            </w:r>
            <w:r w:rsidRPr="00805219">
              <w:rPr>
                <w:rFonts w:cs="Times New Roman"/>
                <w:sz w:val="26"/>
                <w:szCs w:val="26"/>
              </w:rPr>
              <w:t xml:space="preserve">ead </w:t>
            </w:r>
            <w:r w:rsidR="00E8540F" w:rsidRPr="00805219">
              <w:rPr>
                <w:rFonts w:cs="Times New Roman"/>
                <w:sz w:val="26"/>
                <w:szCs w:val="26"/>
              </w:rPr>
              <w:t>again the dialogue</w:t>
            </w:r>
            <w:r w:rsidR="009F3BEA" w:rsidRPr="00805219">
              <w:rPr>
                <w:rFonts w:cs="Times New Roman"/>
                <w:sz w:val="26"/>
                <w:szCs w:val="26"/>
              </w:rPr>
              <w:t>.</w:t>
            </w:r>
            <w:r w:rsidR="00E8540F" w:rsidRPr="00805219">
              <w:rPr>
                <w:rFonts w:cs="Times New Roman"/>
                <w:sz w:val="26"/>
                <w:szCs w:val="26"/>
              </w:rPr>
              <w:t xml:space="preserve"> </w:t>
            </w:r>
          </w:p>
          <w:p w14:paraId="7D578C11" w14:textId="77777777" w:rsidR="00B1428A" w:rsidRPr="00805219" w:rsidRDefault="00B1428A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6621F1A3" w14:textId="6DCB026B" w:rsidR="00E8540F" w:rsidRPr="00805219" w:rsidRDefault="00E8540F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  <w:r w:rsidRPr="00805219">
              <w:rPr>
                <w:rFonts w:cs="Times New Roman"/>
                <w:sz w:val="26"/>
                <w:szCs w:val="26"/>
              </w:rPr>
              <w:t xml:space="preserve">- </w:t>
            </w:r>
            <w:r w:rsidR="00C5528C" w:rsidRPr="00805219">
              <w:rPr>
                <w:rFonts w:cs="Times New Roman"/>
                <w:sz w:val="26"/>
                <w:szCs w:val="26"/>
              </w:rPr>
              <w:t xml:space="preserve">Look </w:t>
            </w:r>
            <w:r w:rsidR="00805219" w:rsidRPr="00805219">
              <w:rPr>
                <w:rFonts w:cs="Times New Roman"/>
                <w:sz w:val="26"/>
                <w:szCs w:val="26"/>
              </w:rPr>
              <w:t xml:space="preserve">at </w:t>
            </w:r>
            <w:r w:rsidR="00C5528C" w:rsidRPr="00805219">
              <w:rPr>
                <w:rFonts w:cs="Times New Roman"/>
                <w:sz w:val="26"/>
                <w:szCs w:val="26"/>
              </w:rPr>
              <w:t xml:space="preserve">4 options </w:t>
            </w:r>
            <w:r w:rsidR="00805219" w:rsidRPr="00805219">
              <w:rPr>
                <w:rFonts w:cs="Times New Roman"/>
                <w:sz w:val="26"/>
                <w:szCs w:val="26"/>
              </w:rPr>
              <w:t>for</w:t>
            </w:r>
            <w:r w:rsidR="00C5528C" w:rsidRPr="00805219">
              <w:rPr>
                <w:rFonts w:cs="Times New Roman"/>
                <w:sz w:val="26"/>
                <w:szCs w:val="26"/>
              </w:rPr>
              <w:t xml:space="preserve"> each </w:t>
            </w:r>
            <w:r w:rsidR="00314251" w:rsidRPr="00805219">
              <w:rPr>
                <w:rFonts w:cs="Times New Roman"/>
                <w:sz w:val="26"/>
                <w:szCs w:val="26"/>
              </w:rPr>
              <w:t>question carefully</w:t>
            </w:r>
            <w:r w:rsidR="00FF2098" w:rsidRPr="00805219">
              <w:rPr>
                <w:rFonts w:cs="Times New Roman"/>
                <w:sz w:val="26"/>
                <w:szCs w:val="26"/>
              </w:rPr>
              <w:t xml:space="preserve"> and choose the best answer.</w:t>
            </w:r>
          </w:p>
          <w:p w14:paraId="3B40EF46" w14:textId="77777777" w:rsidR="00B1428A" w:rsidRPr="00805219" w:rsidRDefault="00B1428A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7706D377" w14:textId="2DF942BF" w:rsidR="00FF2098" w:rsidRPr="00805219" w:rsidRDefault="00FF2098" w:rsidP="009043F9">
            <w:pPr>
              <w:spacing w:after="0" w:line="240" w:lineRule="auto"/>
              <w:rPr>
                <w:rFonts w:cs="Times New Roman"/>
                <w:sz w:val="26"/>
                <w:szCs w:val="26"/>
              </w:rPr>
            </w:pPr>
          </w:p>
          <w:p w14:paraId="5B001628" w14:textId="6F132B94" w:rsidR="0076333A" w:rsidRPr="00805219" w:rsidRDefault="0076333A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9043F9" w:rsidRPr="00805219" w14:paraId="38020108" w14:textId="77777777" w:rsidTr="008F2C8B">
        <w:trPr>
          <w:trHeight w:val="494"/>
        </w:trPr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7613A30" w14:textId="116A80B0" w:rsidR="009043F9" w:rsidRPr="00805219" w:rsidRDefault="009043F9" w:rsidP="009043F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ctivity 4: Production (7 minutes)</w:t>
            </w:r>
          </w:p>
        </w:tc>
      </w:tr>
      <w:tr w:rsidR="009043F9" w:rsidRPr="00805219" w14:paraId="2F3A298C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FEE4F39" w14:textId="77777777" w:rsidR="009043F9" w:rsidRPr="00805219" w:rsidRDefault="009043F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46203D7" w14:textId="77777777" w:rsidR="009043F9" w:rsidRPr="00805219" w:rsidRDefault="009043F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tudents’ Activities</w:t>
            </w:r>
          </w:p>
        </w:tc>
      </w:tr>
      <w:tr w:rsidR="009043F9" w:rsidRPr="00805219" w14:paraId="642599F2" w14:textId="77777777" w:rsidTr="008F2C8B"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8970F6C" w14:textId="30D06783" w:rsidR="00C43B07" w:rsidRPr="00805219" w:rsidRDefault="009043F9" w:rsidP="00C43B0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Aim</w:t>
            </w:r>
            <w:r w:rsidR="007273DE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</w:t>
            </w: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805219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A46524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control the class </w:t>
            </w:r>
            <w:proofErr w:type="gramStart"/>
            <w:r w:rsidR="00A46524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and</w:t>
            </w:r>
            <w:r w:rsidR="00A46524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805219">
              <w:rPr>
                <w:rFonts w:eastAsia="Times New Roman" w:cs="Times New Roman"/>
                <w:color w:val="000000"/>
                <w:sz w:val="26"/>
                <w:szCs w:val="26"/>
              </w:rPr>
              <w:t>h</w:t>
            </w:r>
            <w:r w:rsidR="00C43B0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elp</w:t>
            </w:r>
            <w:proofErr w:type="gramEnd"/>
            <w:r w:rsidR="00C43B0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students </w:t>
            </w:r>
            <w:r w:rsidR="0080521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um up</w:t>
            </w:r>
            <w:r w:rsidR="00C43B0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the content of t</w:t>
            </w:r>
            <w:r w:rsidR="00A40C6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he lesson</w:t>
            </w:r>
            <w:r w:rsidR="00A46524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.</w:t>
            </w:r>
            <w:r w:rsidR="00C43B0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</w:p>
          <w:p w14:paraId="137AAC03" w14:textId="00393BA6" w:rsidR="009043F9" w:rsidRPr="00805219" w:rsidRDefault="009043F9" w:rsidP="007273DE">
            <w:pPr>
              <w:pStyle w:val="ListParagraph"/>
              <w:spacing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</w:p>
        </w:tc>
      </w:tr>
      <w:tr w:rsidR="009043F9" w:rsidRPr="00805219" w14:paraId="2C7AB992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8FD539" w14:textId="6C4695B4" w:rsidR="009043F9" w:rsidRPr="00805219" w:rsidRDefault="009043F9" w:rsidP="00A0407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Procedur</w:t>
            </w:r>
            <w:r w:rsidR="00A0407F"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e</w:t>
            </w:r>
          </w:p>
          <w:p w14:paraId="5513C84C" w14:textId="7A123C62" w:rsidR="00344B0F" w:rsidRPr="00805219" w:rsidRDefault="00D35C68" w:rsidP="00344B0F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  <w:lang w:val="en-SG"/>
              </w:rPr>
              <w:t>“</w:t>
            </w:r>
            <w:r w:rsidR="00344B0F" w:rsidRPr="00805219">
              <w:rPr>
                <w:rFonts w:eastAsia="Times New Roman" w:cs="Times New Roman"/>
                <w:color w:val="000000"/>
                <w:sz w:val="26"/>
                <w:szCs w:val="26"/>
                <w:lang w:val="en-SG"/>
              </w:rPr>
              <w:t>Let’s make a mind map about Taekwondo!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  <w:lang w:val="en-SG"/>
              </w:rPr>
              <w:t>”</w:t>
            </w:r>
          </w:p>
          <w:p w14:paraId="4AEE206B" w14:textId="536C09BA" w:rsidR="00C74D3F" w:rsidRPr="00805219" w:rsidRDefault="00256471" w:rsidP="002E7021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0A858486" wp14:editId="10227FF0">
                  <wp:extent cx="3447386" cy="2087745"/>
                  <wp:effectExtent l="0" t="0" r="1270" b="8255"/>
                  <wp:docPr id="8345306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53068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5959" cy="2098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CB26A2" w14:textId="35591CB3" w:rsidR="00DA25C8" w:rsidRPr="00805219" w:rsidRDefault="002E7021" w:rsidP="002E7021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sk students </w:t>
            </w:r>
            <w:r w:rsidR="00EE031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o </w:t>
            </w:r>
            <w:proofErr w:type="gramStart"/>
            <w:r w:rsidR="00EE031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prepare  </w:t>
            </w:r>
            <w:r w:rsidR="00912B6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A</w:t>
            </w:r>
            <w:proofErr w:type="gramEnd"/>
            <w:r w:rsidR="00912B6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4 paper</w:t>
            </w:r>
            <w:r w:rsidR="000A0D2B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</w:t>
            </w:r>
            <w:r w:rsidR="00D35C68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, </w:t>
            </w:r>
            <w:r w:rsidR="00CA06ED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pencils, crayons </w:t>
            </w:r>
            <w:r w:rsidR="00DA25C8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nd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work in </w:t>
            </w:r>
            <w:r w:rsidR="0049372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 </w:t>
            </w:r>
            <w:r w:rsidR="00EE031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eam of 2 or 4 </w:t>
            </w:r>
            <w:r w:rsidR="00F846F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tudents</w:t>
            </w:r>
          </w:p>
          <w:p w14:paraId="38ADA586" w14:textId="7C00983A" w:rsidR="002E7021" w:rsidRPr="00805219" w:rsidRDefault="00DA25C8" w:rsidP="002E7021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lastRenderedPageBreak/>
              <w:t xml:space="preserve">- </w:t>
            </w:r>
            <w:r w:rsidR="0049372F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sk </w:t>
            </w:r>
            <w:r w:rsidR="00C17404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students to </w:t>
            </w:r>
            <w:r w:rsidR="00CA06ED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make a mind map </w:t>
            </w:r>
            <w:r w:rsidR="00F16D01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about taekwondo.</w:t>
            </w:r>
          </w:p>
          <w:p w14:paraId="66068A61" w14:textId="461FD50C" w:rsidR="009E73A6" w:rsidRPr="00805219" w:rsidRDefault="009E73A6" w:rsidP="002E7021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Allow students enough time to complete the task.</w:t>
            </w:r>
          </w:p>
          <w:p w14:paraId="0A162D39" w14:textId="49037078" w:rsidR="00F16D01" w:rsidRPr="00805219" w:rsidRDefault="00F16D01" w:rsidP="002E7021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- </w:t>
            </w:r>
            <w:r w:rsidR="00D922B6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Circulate the class, providing support and guidance as needed.</w:t>
            </w:r>
          </w:p>
          <w:p w14:paraId="1758748B" w14:textId="77777777" w:rsidR="00AD35AD" w:rsidRPr="00805219" w:rsidRDefault="009367A2" w:rsidP="00314F3F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- </w:t>
            </w:r>
            <w:r w:rsidR="001211C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sk each group </w:t>
            </w:r>
            <w:r w:rsidR="001B585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o </w:t>
            </w:r>
            <w:r w:rsidR="001211C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go to the board and present </w:t>
            </w:r>
            <w:r w:rsidR="00B3558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he </w:t>
            </w:r>
            <w:proofErr w:type="spellStart"/>
            <w:r w:rsidR="00B3558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min</w:t>
            </w:r>
            <w:r w:rsidR="00196D37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dmap</w:t>
            </w:r>
            <w:proofErr w:type="spellEnd"/>
            <w:r w:rsidR="009D1020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.</w:t>
            </w:r>
            <w:r w:rsidR="001B585C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</w:p>
          <w:p w14:paraId="7E36E605" w14:textId="3092C556" w:rsidR="00455498" w:rsidRPr="00805219" w:rsidRDefault="001B585C" w:rsidP="00314F3F">
            <w:pPr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A5503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702EAE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Give </w:t>
            </w:r>
            <w:r w:rsidR="00A5503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feedback </w:t>
            </w:r>
            <w:r w:rsidR="0080521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o </w:t>
            </w:r>
            <w:r w:rsidR="00A5503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each team and choose the best </w:t>
            </w:r>
            <w:proofErr w:type="spellStart"/>
            <w:r w:rsidR="00A5503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mindmap</w:t>
            </w:r>
            <w:proofErr w:type="spellEnd"/>
            <w:r w:rsidR="00A5503A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9F76E8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o stick </w:t>
            </w:r>
            <w:r w:rsidR="0080521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o </w:t>
            </w:r>
            <w:r w:rsidR="009F76E8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the class’s wall</w:t>
            </w:r>
            <w:r w:rsidR="00702EAE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5A7D2C9" w14:textId="7CA64B04" w:rsidR="00870A2C" w:rsidRPr="00805219" w:rsidRDefault="00870A2C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76DBB581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52359707" w14:textId="77777777" w:rsidR="006C1F4B" w:rsidRPr="00805219" w:rsidRDefault="006C1F4B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  <w:p w14:paraId="38C0BA95" w14:textId="1D04197F" w:rsidR="006C1F4B" w:rsidRPr="00841D70" w:rsidRDefault="000A0D2B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- </w:t>
            </w:r>
            <w:r w:rsidR="00C40742" w:rsidRPr="00805219">
              <w:rPr>
                <w:rFonts w:eastAsia="Times New Roman" w:cs="Times New Roman"/>
                <w:sz w:val="26"/>
                <w:szCs w:val="26"/>
              </w:rPr>
              <w:t>L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>isten</w:t>
            </w:r>
            <w:r w:rsidR="00805219" w:rsidRPr="00805219">
              <w:rPr>
                <w:rFonts w:eastAsia="Times New Roman" w:cs="Times New Roman"/>
                <w:sz w:val="26"/>
                <w:szCs w:val="26"/>
              </w:rPr>
              <w:t xml:space="preserve"> to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805219" w:rsidRPr="00805219">
              <w:rPr>
                <w:rFonts w:eastAsia="Times New Roman" w:cs="Times New Roman"/>
                <w:sz w:val="26"/>
                <w:szCs w:val="26"/>
              </w:rPr>
              <w:t xml:space="preserve">the </w:t>
            </w:r>
            <w:r w:rsidR="00342823" w:rsidRPr="00805219">
              <w:rPr>
                <w:rFonts w:eastAsia="Times New Roman" w:cs="Times New Roman"/>
                <w:sz w:val="26"/>
                <w:szCs w:val="26"/>
              </w:rPr>
              <w:t xml:space="preserve">teacher’s guide and </w:t>
            </w:r>
            <w:proofErr w:type="gramStart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prepare  A</w:t>
            </w:r>
            <w:proofErr w:type="gramEnd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4 papers, pencils, </w:t>
            </w:r>
            <w:r w:rsidR="0080521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and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crayons</w:t>
            </w:r>
            <w:r w:rsidR="00EE77B9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="00342823"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for the project.</w:t>
            </w:r>
          </w:p>
          <w:p w14:paraId="05E7A0DC" w14:textId="77777777" w:rsidR="00CE7318" w:rsidRPr="00805219" w:rsidRDefault="00236473" w:rsidP="00236473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-Work in </w:t>
            </w:r>
            <w:r w:rsidR="00F846F9" w:rsidRPr="00805219">
              <w:rPr>
                <w:rFonts w:eastAsia="Times New Roman" w:cs="Times New Roman"/>
                <w:sz w:val="26"/>
                <w:szCs w:val="26"/>
              </w:rPr>
              <w:t xml:space="preserve">a team of 2 or 4 students </w:t>
            </w:r>
          </w:p>
          <w:p w14:paraId="6AA28EEE" w14:textId="77777777" w:rsidR="00C40742" w:rsidRPr="00805219" w:rsidRDefault="00C40742" w:rsidP="00236473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- </w:t>
            </w:r>
            <w:r w:rsidR="005F1B10" w:rsidRPr="00805219">
              <w:rPr>
                <w:rFonts w:eastAsia="Times New Roman" w:cs="Times New Roman"/>
                <w:sz w:val="26"/>
                <w:szCs w:val="26"/>
              </w:rPr>
              <w:t xml:space="preserve">Go to the board and </w:t>
            </w:r>
            <w:r w:rsidR="002A1CA7" w:rsidRPr="00805219">
              <w:rPr>
                <w:rFonts w:eastAsia="Times New Roman" w:cs="Times New Roman"/>
                <w:sz w:val="26"/>
                <w:szCs w:val="26"/>
              </w:rPr>
              <w:t>present the mind map in front of the class.</w:t>
            </w:r>
          </w:p>
          <w:p w14:paraId="54AAB5F9" w14:textId="436E274E" w:rsidR="00253A09" w:rsidRPr="00805219" w:rsidRDefault="00253A09" w:rsidP="00236473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- Be confident </w:t>
            </w:r>
            <w:r w:rsidR="00D81E37" w:rsidRPr="00805219">
              <w:rPr>
                <w:rFonts w:eastAsia="Times New Roman" w:cs="Times New Roman"/>
                <w:sz w:val="26"/>
                <w:szCs w:val="26"/>
              </w:rPr>
              <w:t>and speak fluently.</w:t>
            </w:r>
          </w:p>
          <w:p w14:paraId="5B814519" w14:textId="4E4337DE" w:rsidR="002A1CA7" w:rsidRPr="00805219" w:rsidRDefault="003A1931" w:rsidP="00236473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- </w:t>
            </w:r>
            <w:r w:rsidR="00EA2C54" w:rsidRPr="00805219">
              <w:rPr>
                <w:rFonts w:eastAsia="Times New Roman" w:cs="Times New Roman"/>
                <w:sz w:val="26"/>
                <w:szCs w:val="26"/>
              </w:rPr>
              <w:t>C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 xml:space="preserve">lap their hands </w:t>
            </w:r>
            <w:r w:rsidR="003C3A6E" w:rsidRPr="00805219">
              <w:rPr>
                <w:rFonts w:eastAsia="Times New Roman" w:cs="Times New Roman"/>
                <w:sz w:val="26"/>
                <w:szCs w:val="26"/>
              </w:rPr>
              <w:t xml:space="preserve">after </w:t>
            </w:r>
            <w:r w:rsidR="00EA2C54" w:rsidRPr="00805219">
              <w:rPr>
                <w:rFonts w:eastAsia="Times New Roman" w:cs="Times New Roman"/>
                <w:sz w:val="26"/>
                <w:szCs w:val="26"/>
              </w:rPr>
              <w:t>each team finish</w:t>
            </w:r>
            <w:r w:rsidR="00C30E51" w:rsidRPr="00805219">
              <w:rPr>
                <w:rFonts w:eastAsia="Times New Roman" w:cs="Times New Roman"/>
                <w:sz w:val="26"/>
                <w:szCs w:val="26"/>
              </w:rPr>
              <w:t>es</w:t>
            </w:r>
            <w:r w:rsidR="000106A6" w:rsidRPr="00805219">
              <w:rPr>
                <w:rFonts w:eastAsia="Times New Roman" w:cs="Times New Roman"/>
                <w:sz w:val="26"/>
                <w:szCs w:val="26"/>
              </w:rPr>
              <w:t xml:space="preserve"> </w:t>
            </w:r>
            <w:r w:rsidR="003C3A6E" w:rsidRPr="00805219">
              <w:rPr>
                <w:rFonts w:eastAsia="Times New Roman" w:cs="Times New Roman"/>
                <w:sz w:val="26"/>
                <w:szCs w:val="26"/>
              </w:rPr>
              <w:t>the task.</w:t>
            </w:r>
          </w:p>
          <w:p w14:paraId="23E1E77F" w14:textId="0CB3094B" w:rsidR="003C3A6E" w:rsidRPr="00805219" w:rsidRDefault="003C3A6E" w:rsidP="00236473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9043F9" w:rsidRPr="00805219" w14:paraId="2ADCED7C" w14:textId="77777777" w:rsidTr="008F2C8B">
        <w:trPr>
          <w:trHeight w:val="589"/>
        </w:trPr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B2DE5FC" w14:textId="2548D952" w:rsidR="009043F9" w:rsidRPr="00805219" w:rsidRDefault="009043F9" w:rsidP="009043F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</w:p>
        </w:tc>
      </w:tr>
      <w:tr w:rsidR="009043F9" w:rsidRPr="00805219" w14:paraId="2296739D" w14:textId="77777777" w:rsidTr="00F00042"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88F681D" w14:textId="77777777" w:rsidR="009043F9" w:rsidRPr="00805219" w:rsidRDefault="009043F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09A17F9" w14:textId="77777777" w:rsidR="009043F9" w:rsidRPr="00805219" w:rsidRDefault="009043F9" w:rsidP="00805219">
            <w:pPr>
              <w:spacing w:after="0" w:line="240" w:lineRule="auto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>Students’ Activities</w:t>
            </w:r>
          </w:p>
        </w:tc>
      </w:tr>
      <w:tr w:rsidR="009043F9" w:rsidRPr="00805219" w14:paraId="6536B359" w14:textId="77777777" w:rsidTr="008F2C8B">
        <w:tc>
          <w:tcPr>
            <w:tcW w:w="10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0FAA951" w14:textId="35E74A6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  <w:t xml:space="preserve">a, Aim: </w:t>
            </w:r>
          </w:p>
          <w:p w14:paraId="33E9460E" w14:textId="3853FCB5" w:rsidR="009043F9" w:rsidRPr="00805219" w:rsidRDefault="009043F9" w:rsidP="009043F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sz w:val="26"/>
                <w:szCs w:val="26"/>
              </w:rPr>
              <w:t xml:space="preserve">Check </w:t>
            </w:r>
            <w:proofErr w:type="spellStart"/>
            <w:r w:rsidRPr="00805219">
              <w:rPr>
                <w:rFonts w:eastAsia="Times New Roman" w:cs="Times New Roman"/>
                <w:sz w:val="26"/>
                <w:szCs w:val="26"/>
              </w:rPr>
              <w:t>students’s</w:t>
            </w:r>
            <w:proofErr w:type="spellEnd"/>
            <w:r w:rsidRPr="00805219">
              <w:rPr>
                <w:rFonts w:eastAsia="Times New Roman" w:cs="Times New Roman"/>
                <w:sz w:val="26"/>
                <w:szCs w:val="26"/>
              </w:rPr>
              <w:t xml:space="preserve"> understanding of what they have learn</w:t>
            </w:r>
            <w:r w:rsidR="00805219">
              <w:rPr>
                <w:rFonts w:eastAsia="Times New Roman" w:cs="Times New Roman"/>
                <w:sz w:val="26"/>
                <w:szCs w:val="26"/>
              </w:rPr>
              <w:t>t</w:t>
            </w:r>
            <w:r w:rsidRPr="00805219">
              <w:rPr>
                <w:rFonts w:eastAsia="Times New Roman" w:cs="Times New Roman"/>
                <w:sz w:val="26"/>
                <w:szCs w:val="26"/>
              </w:rPr>
              <w:t>.</w:t>
            </w:r>
          </w:p>
          <w:p w14:paraId="00DE24CE" w14:textId="4481C527" w:rsidR="00314F3F" w:rsidRPr="00805219" w:rsidRDefault="009043F9" w:rsidP="00314F3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cs="Times New Roman"/>
                <w:bCs/>
                <w:sz w:val="26"/>
                <w:szCs w:val="26"/>
              </w:rPr>
              <w:t>Students rehearse what they have learn</w:t>
            </w:r>
            <w:r w:rsidR="00805219">
              <w:rPr>
                <w:rFonts w:cs="Times New Roman"/>
                <w:bCs/>
                <w:sz w:val="26"/>
                <w:szCs w:val="26"/>
              </w:rPr>
              <w:t>t</w:t>
            </w:r>
            <w:r w:rsidRPr="00805219">
              <w:rPr>
                <w:rFonts w:cs="Times New Roman"/>
                <w:bCs/>
                <w:sz w:val="26"/>
                <w:szCs w:val="26"/>
              </w:rPr>
              <w:t xml:space="preserve"> in the lesson.</w:t>
            </w:r>
          </w:p>
        </w:tc>
      </w:tr>
      <w:tr w:rsidR="009043F9" w:rsidRPr="00805219" w14:paraId="711E4BEE" w14:textId="77777777" w:rsidTr="00571876">
        <w:trPr>
          <w:trHeight w:val="5225"/>
        </w:trPr>
        <w:tc>
          <w:tcPr>
            <w:tcW w:w="7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E8B463B" w14:textId="543A8E87" w:rsidR="009043F9" w:rsidRPr="00805219" w:rsidRDefault="009043F9" w:rsidP="00805219">
            <w:pPr>
              <w:pStyle w:val="ListParagraph"/>
              <w:numPr>
                <w:ilvl w:val="0"/>
                <w:numId w:val="4"/>
              </w:numPr>
              <w:rPr>
                <w:rFonts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T asks </w:t>
            </w:r>
            <w:proofErr w:type="spellStart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ts</w:t>
            </w:r>
            <w:proofErr w:type="spellEnd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to do the assessment (</w:t>
            </w:r>
            <w:r w:rsidR="00CF6168" w:rsidRPr="00805219">
              <w:rPr>
                <w:rFonts w:eastAsia="Times New Roman" w:cs="Times New Roman"/>
                <w:color w:val="000000"/>
                <w:sz w:val="26"/>
                <w:szCs w:val="26"/>
                <w:lang w:val="en-SG"/>
              </w:rPr>
              <w:t>Look and circle the words)</w:t>
            </w:r>
          </w:p>
          <w:p w14:paraId="79E8BEA0" w14:textId="7782DF9E" w:rsidR="009043F9" w:rsidRPr="00805219" w:rsidRDefault="008656A5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cs="Times New Roman"/>
                <w:noProof/>
                <w:sz w:val="26"/>
                <w:szCs w:val="26"/>
                <w14:ligatures w14:val="standardContextual"/>
              </w:rPr>
              <w:drawing>
                <wp:inline distT="0" distB="0" distL="0" distR="0" wp14:anchorId="72C9B82A" wp14:editId="0B5D132F">
                  <wp:extent cx="3032883" cy="1895497"/>
                  <wp:effectExtent l="0" t="0" r="0" b="0"/>
                  <wp:docPr id="299848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84834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638" cy="1900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123620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 Check with the class.</w:t>
            </w:r>
          </w:p>
          <w:p w14:paraId="15B34AA9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 Wrap-up</w:t>
            </w:r>
          </w:p>
          <w:p w14:paraId="04CFF08E" w14:textId="77777777" w:rsidR="00D00EAA" w:rsidRPr="00805219" w:rsidRDefault="009043F9" w:rsidP="00D00EAA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* Remember: </w:t>
            </w:r>
          </w:p>
          <w:p w14:paraId="1BDB503B" w14:textId="77777777" w:rsidR="00CF6168" w:rsidRPr="00805219" w:rsidRDefault="00D00EAA" w:rsidP="00CF6168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Pr="00805219">
              <w:rPr>
                <w:rFonts w:cs="Times New Roman"/>
                <w:b/>
                <w:i/>
                <w:sz w:val="26"/>
                <w:szCs w:val="26"/>
                <w:lang w:val="en-GB"/>
              </w:rPr>
              <w:t xml:space="preserve"> Vocabulary:</w:t>
            </w:r>
            <w:r w:rsidRPr="00805219">
              <w:rPr>
                <w:rFonts w:cs="Times New Roman"/>
                <w:i/>
                <w:sz w:val="26"/>
                <w:szCs w:val="26"/>
                <w:lang w:val="en-GB"/>
              </w:rPr>
              <w:t xml:space="preserve"> </w:t>
            </w:r>
            <w:r w:rsidR="00CF6168" w:rsidRPr="00805219">
              <w:rPr>
                <w:rFonts w:cs="Times New Roman"/>
                <w:i/>
                <w:sz w:val="26"/>
                <w:szCs w:val="26"/>
                <w:lang w:val="en-GB"/>
              </w:rPr>
              <w:t>control, fight, kick, mind, movement</w:t>
            </w:r>
          </w:p>
          <w:p w14:paraId="436AA227" w14:textId="47A1A972" w:rsidR="00D00EAA" w:rsidRPr="00805219" w:rsidRDefault="00D00EAA" w:rsidP="00D00EAA">
            <w:pPr>
              <w:shd w:val="clear" w:color="auto" w:fill="FFFFFF"/>
              <w:spacing w:after="0" w:line="240" w:lineRule="auto"/>
              <w:rPr>
                <w:rFonts w:cs="Times New Roman"/>
                <w:i/>
                <w:iCs/>
                <w:sz w:val="26"/>
                <w:szCs w:val="26"/>
              </w:rPr>
            </w:pPr>
          </w:p>
          <w:p w14:paraId="63D747C9" w14:textId="45182531" w:rsidR="009043F9" w:rsidRPr="00805219" w:rsidRDefault="009043F9" w:rsidP="00CF6168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i/>
                <w:iCs/>
                <w:sz w:val="26"/>
                <w:szCs w:val="26"/>
                <w:lang w:eastAsia="en-AU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5A1C409" w14:textId="77777777" w:rsidR="00712074" w:rsidRPr="00805219" w:rsidRDefault="00712074" w:rsidP="009043F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</w:p>
          <w:p w14:paraId="4E51E810" w14:textId="77777777" w:rsidR="00712074" w:rsidRPr="00805219" w:rsidRDefault="00712074" w:rsidP="009043F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</w:p>
          <w:p w14:paraId="4142079C" w14:textId="77777777" w:rsidR="00712074" w:rsidRPr="00805219" w:rsidRDefault="00712074" w:rsidP="009043F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</w:p>
          <w:p w14:paraId="0A39032D" w14:textId="77777777" w:rsidR="00712074" w:rsidRPr="00805219" w:rsidRDefault="00712074" w:rsidP="009043F9">
            <w:pPr>
              <w:spacing w:after="0" w:line="240" w:lineRule="auto"/>
              <w:rPr>
                <w:rFonts w:eastAsia="Times New Roman" w:cs="Times New Roman"/>
                <w:color w:val="000000"/>
                <w:sz w:val="26"/>
                <w:szCs w:val="26"/>
              </w:rPr>
            </w:pPr>
          </w:p>
          <w:p w14:paraId="54E9C6DB" w14:textId="41755045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Do the assessment.</w:t>
            </w:r>
          </w:p>
          <w:p w14:paraId="277E9B6C" w14:textId="4C953E82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</w:t>
            </w:r>
            <w:r w:rsid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</w:t>
            </w: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Check with the teacher</w:t>
            </w:r>
          </w:p>
          <w:p w14:paraId="3F1D4C3C" w14:textId="77777777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- </w:t>
            </w:r>
            <w:proofErr w:type="spellStart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Sts</w:t>
            </w:r>
            <w:proofErr w:type="spellEnd"/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 xml:space="preserve"> read the wrap-up</w:t>
            </w:r>
          </w:p>
          <w:p w14:paraId="139C6012" w14:textId="3D71CF31" w:rsidR="009043F9" w:rsidRPr="00805219" w:rsidRDefault="009043F9" w:rsidP="009043F9">
            <w:pPr>
              <w:spacing w:after="0" w:line="240" w:lineRule="auto"/>
              <w:rPr>
                <w:rFonts w:eastAsia="Times New Roman" w:cs="Times New Roman"/>
                <w:sz w:val="26"/>
                <w:szCs w:val="26"/>
              </w:rPr>
            </w:pPr>
            <w:r w:rsidRPr="00805219">
              <w:rPr>
                <w:rFonts w:eastAsia="Times New Roman" w:cs="Times New Roman"/>
                <w:color w:val="000000"/>
                <w:sz w:val="26"/>
                <w:szCs w:val="26"/>
              </w:rPr>
              <w:t>- Stand up and say goodbye to the teacher.</w:t>
            </w:r>
          </w:p>
        </w:tc>
      </w:tr>
    </w:tbl>
    <w:p w14:paraId="41C871A4" w14:textId="77777777" w:rsidR="00FA2756" w:rsidRPr="00805219" w:rsidRDefault="00FA2756" w:rsidP="00F00042">
      <w:pPr>
        <w:spacing w:after="0" w:line="240" w:lineRule="auto"/>
        <w:rPr>
          <w:rFonts w:cs="Times New Roman"/>
          <w:sz w:val="26"/>
          <w:szCs w:val="26"/>
        </w:rPr>
      </w:pPr>
    </w:p>
    <w:sectPr w:rsidR="00FA2756" w:rsidRPr="00805219" w:rsidSect="00805219">
      <w:pgSz w:w="11906" w:h="16838" w:code="9"/>
      <w:pgMar w:top="1418" w:right="851" w:bottom="851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145E99" w14:textId="77777777" w:rsidR="00E24ABC" w:rsidRDefault="00E24ABC" w:rsidP="00C67223">
      <w:pPr>
        <w:spacing w:after="0" w:line="240" w:lineRule="auto"/>
      </w:pPr>
      <w:r>
        <w:separator/>
      </w:r>
    </w:p>
  </w:endnote>
  <w:endnote w:type="continuationSeparator" w:id="0">
    <w:p w14:paraId="41A5D574" w14:textId="77777777" w:rsidR="00E24ABC" w:rsidRDefault="00E24ABC" w:rsidP="00C67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EA295" w14:textId="77777777" w:rsidR="00E24ABC" w:rsidRDefault="00E24ABC" w:rsidP="00C67223">
      <w:pPr>
        <w:spacing w:after="0" w:line="240" w:lineRule="auto"/>
      </w:pPr>
      <w:r>
        <w:separator/>
      </w:r>
    </w:p>
  </w:footnote>
  <w:footnote w:type="continuationSeparator" w:id="0">
    <w:p w14:paraId="04BC9FA8" w14:textId="77777777" w:rsidR="00E24ABC" w:rsidRDefault="00E24ABC" w:rsidP="00C672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F6E33"/>
    <w:multiLevelType w:val="hybridMultilevel"/>
    <w:tmpl w:val="167ABDB2"/>
    <w:lvl w:ilvl="0" w:tplc="88162D8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01AE7"/>
    <w:multiLevelType w:val="hybridMultilevel"/>
    <w:tmpl w:val="16CCFDF6"/>
    <w:lvl w:ilvl="0" w:tplc="B04870D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37967"/>
    <w:multiLevelType w:val="hybridMultilevel"/>
    <w:tmpl w:val="D9E85442"/>
    <w:lvl w:ilvl="0" w:tplc="30D2581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35B39"/>
    <w:multiLevelType w:val="hybridMultilevel"/>
    <w:tmpl w:val="DFCC21E8"/>
    <w:lvl w:ilvl="0" w:tplc="510C997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F62D2"/>
    <w:multiLevelType w:val="hybridMultilevel"/>
    <w:tmpl w:val="26FE57C8"/>
    <w:lvl w:ilvl="0" w:tplc="06507CE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041C8"/>
    <w:multiLevelType w:val="hybridMultilevel"/>
    <w:tmpl w:val="26B4198C"/>
    <w:lvl w:ilvl="0" w:tplc="73225C1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694D"/>
    <w:multiLevelType w:val="hybridMultilevel"/>
    <w:tmpl w:val="7AAECDAE"/>
    <w:lvl w:ilvl="0" w:tplc="8258D6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D3BD7"/>
    <w:multiLevelType w:val="hybridMultilevel"/>
    <w:tmpl w:val="DF08B64E"/>
    <w:lvl w:ilvl="0" w:tplc="3F8404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564C"/>
    <w:multiLevelType w:val="hybridMultilevel"/>
    <w:tmpl w:val="4D1E0312"/>
    <w:lvl w:ilvl="0" w:tplc="60925B1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E81AF1"/>
    <w:multiLevelType w:val="hybridMultilevel"/>
    <w:tmpl w:val="7020F83C"/>
    <w:lvl w:ilvl="0" w:tplc="5C1AD2E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E0138"/>
    <w:multiLevelType w:val="hybridMultilevel"/>
    <w:tmpl w:val="1400A990"/>
    <w:lvl w:ilvl="0" w:tplc="8258D6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96196"/>
    <w:multiLevelType w:val="hybridMultilevel"/>
    <w:tmpl w:val="C674EEBE"/>
    <w:lvl w:ilvl="0" w:tplc="B684747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32F0E"/>
    <w:multiLevelType w:val="hybridMultilevel"/>
    <w:tmpl w:val="4F9EBB46"/>
    <w:lvl w:ilvl="0" w:tplc="431624D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886EBF"/>
    <w:multiLevelType w:val="hybridMultilevel"/>
    <w:tmpl w:val="FA065504"/>
    <w:lvl w:ilvl="0" w:tplc="BE289A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04A7B"/>
    <w:multiLevelType w:val="hybridMultilevel"/>
    <w:tmpl w:val="6DD6298E"/>
    <w:lvl w:ilvl="0" w:tplc="7558525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B3EE6"/>
    <w:multiLevelType w:val="hybridMultilevel"/>
    <w:tmpl w:val="38C2F30A"/>
    <w:lvl w:ilvl="0" w:tplc="D9CE54F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85C64"/>
    <w:multiLevelType w:val="hybridMultilevel"/>
    <w:tmpl w:val="2E3C0B04"/>
    <w:lvl w:ilvl="0" w:tplc="F566D9B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F5AB4"/>
    <w:multiLevelType w:val="hybridMultilevel"/>
    <w:tmpl w:val="F3D6195A"/>
    <w:lvl w:ilvl="0" w:tplc="04C44F8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4A5F85"/>
    <w:multiLevelType w:val="hybridMultilevel"/>
    <w:tmpl w:val="B39E6074"/>
    <w:lvl w:ilvl="0" w:tplc="60E6B5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09636D"/>
    <w:multiLevelType w:val="hybridMultilevel"/>
    <w:tmpl w:val="B7FE39A0"/>
    <w:lvl w:ilvl="0" w:tplc="151E63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7DDC"/>
    <w:multiLevelType w:val="hybridMultilevel"/>
    <w:tmpl w:val="E6A857EE"/>
    <w:lvl w:ilvl="0" w:tplc="093C98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E60A2"/>
    <w:multiLevelType w:val="hybridMultilevel"/>
    <w:tmpl w:val="0BD2DC10"/>
    <w:lvl w:ilvl="0" w:tplc="1BA624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D218B"/>
    <w:multiLevelType w:val="hybridMultilevel"/>
    <w:tmpl w:val="C9E019E8"/>
    <w:lvl w:ilvl="0" w:tplc="22A2267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85087"/>
    <w:multiLevelType w:val="hybridMultilevel"/>
    <w:tmpl w:val="CAF0DD16"/>
    <w:lvl w:ilvl="0" w:tplc="00900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43FD7"/>
    <w:multiLevelType w:val="hybridMultilevel"/>
    <w:tmpl w:val="F43418D8"/>
    <w:lvl w:ilvl="0" w:tplc="62106FA8">
      <w:start w:val="2"/>
      <w:numFmt w:val="bullet"/>
      <w:lvlText w:val="-"/>
      <w:lvlJc w:val="left"/>
      <w:pPr>
        <w:ind w:left="945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5" w15:restartNumberingAfterBreak="0">
    <w:nsid w:val="7FEF3DBC"/>
    <w:multiLevelType w:val="hybridMultilevel"/>
    <w:tmpl w:val="4D04FD94"/>
    <w:lvl w:ilvl="0" w:tplc="D55E0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650260">
    <w:abstractNumId w:val="13"/>
  </w:num>
  <w:num w:numId="2" w16cid:durableId="1926762106">
    <w:abstractNumId w:val="2"/>
  </w:num>
  <w:num w:numId="3" w16cid:durableId="124977750">
    <w:abstractNumId w:val="9"/>
  </w:num>
  <w:num w:numId="4" w16cid:durableId="1655454497">
    <w:abstractNumId w:val="8"/>
  </w:num>
  <w:num w:numId="5" w16cid:durableId="1976178026">
    <w:abstractNumId w:val="4"/>
  </w:num>
  <w:num w:numId="6" w16cid:durableId="841310801">
    <w:abstractNumId w:val="20"/>
  </w:num>
  <w:num w:numId="7" w16cid:durableId="751969609">
    <w:abstractNumId w:val="21"/>
  </w:num>
  <w:num w:numId="8" w16cid:durableId="1252742666">
    <w:abstractNumId w:val="16"/>
  </w:num>
  <w:num w:numId="9" w16cid:durableId="658264282">
    <w:abstractNumId w:val="22"/>
  </w:num>
  <w:num w:numId="10" w16cid:durableId="24723164">
    <w:abstractNumId w:val="18"/>
  </w:num>
  <w:num w:numId="11" w16cid:durableId="686367283">
    <w:abstractNumId w:val="10"/>
  </w:num>
  <w:num w:numId="12" w16cid:durableId="397047649">
    <w:abstractNumId w:val="6"/>
  </w:num>
  <w:num w:numId="13" w16cid:durableId="1751386586">
    <w:abstractNumId w:val="12"/>
  </w:num>
  <w:num w:numId="14" w16cid:durableId="23094496">
    <w:abstractNumId w:val="7"/>
  </w:num>
  <w:num w:numId="15" w16cid:durableId="952127054">
    <w:abstractNumId w:val="5"/>
  </w:num>
  <w:num w:numId="16" w16cid:durableId="210969617">
    <w:abstractNumId w:val="25"/>
  </w:num>
  <w:num w:numId="17" w16cid:durableId="313602341">
    <w:abstractNumId w:val="19"/>
  </w:num>
  <w:num w:numId="18" w16cid:durableId="1868713110">
    <w:abstractNumId w:val="11"/>
  </w:num>
  <w:num w:numId="19" w16cid:durableId="1933468262">
    <w:abstractNumId w:val="14"/>
  </w:num>
  <w:num w:numId="20" w16cid:durableId="1057515555">
    <w:abstractNumId w:val="1"/>
  </w:num>
  <w:num w:numId="21" w16cid:durableId="1434087160">
    <w:abstractNumId w:val="15"/>
  </w:num>
  <w:num w:numId="22" w16cid:durableId="895746581">
    <w:abstractNumId w:val="17"/>
  </w:num>
  <w:num w:numId="23" w16cid:durableId="2029132974">
    <w:abstractNumId w:val="23"/>
  </w:num>
  <w:num w:numId="24" w16cid:durableId="1886335107">
    <w:abstractNumId w:val="0"/>
  </w:num>
  <w:num w:numId="25" w16cid:durableId="1444303461">
    <w:abstractNumId w:val="3"/>
  </w:num>
  <w:num w:numId="26" w16cid:durableId="20004251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WJjIwtLCwsLYzMTcyUdpeDU4uLM/DyQAtNaAEAQgawsAAAA"/>
  </w:docVars>
  <w:rsids>
    <w:rsidRoot w:val="004B0761"/>
    <w:rsid w:val="0000015C"/>
    <w:rsid w:val="000031C0"/>
    <w:rsid w:val="000033CF"/>
    <w:rsid w:val="0000359A"/>
    <w:rsid w:val="00003AD8"/>
    <w:rsid w:val="000106A6"/>
    <w:rsid w:val="000120EF"/>
    <w:rsid w:val="00012323"/>
    <w:rsid w:val="0001473D"/>
    <w:rsid w:val="00030AFE"/>
    <w:rsid w:val="000409EF"/>
    <w:rsid w:val="00041C92"/>
    <w:rsid w:val="00051DD1"/>
    <w:rsid w:val="0005390B"/>
    <w:rsid w:val="00054550"/>
    <w:rsid w:val="00055000"/>
    <w:rsid w:val="00055365"/>
    <w:rsid w:val="0005663C"/>
    <w:rsid w:val="00060F72"/>
    <w:rsid w:val="000626E4"/>
    <w:rsid w:val="00062B0B"/>
    <w:rsid w:val="000653A0"/>
    <w:rsid w:val="00065519"/>
    <w:rsid w:val="0006582E"/>
    <w:rsid w:val="00067F18"/>
    <w:rsid w:val="00072C76"/>
    <w:rsid w:val="00073DB1"/>
    <w:rsid w:val="00080B50"/>
    <w:rsid w:val="00084AD7"/>
    <w:rsid w:val="00097CF5"/>
    <w:rsid w:val="000A0D2B"/>
    <w:rsid w:val="000A5690"/>
    <w:rsid w:val="000B3536"/>
    <w:rsid w:val="000C0E82"/>
    <w:rsid w:val="000C1129"/>
    <w:rsid w:val="000C5F13"/>
    <w:rsid w:val="000D62A2"/>
    <w:rsid w:val="000E2DB9"/>
    <w:rsid w:val="000F0F57"/>
    <w:rsid w:val="000F186D"/>
    <w:rsid w:val="000F28FD"/>
    <w:rsid w:val="000F2B5D"/>
    <w:rsid w:val="000F583E"/>
    <w:rsid w:val="000F7DA9"/>
    <w:rsid w:val="001077E2"/>
    <w:rsid w:val="00113846"/>
    <w:rsid w:val="001211C0"/>
    <w:rsid w:val="00130D4C"/>
    <w:rsid w:val="00132163"/>
    <w:rsid w:val="00145D5F"/>
    <w:rsid w:val="00146D98"/>
    <w:rsid w:val="00160CE2"/>
    <w:rsid w:val="00162E11"/>
    <w:rsid w:val="001721D0"/>
    <w:rsid w:val="00172496"/>
    <w:rsid w:val="00174360"/>
    <w:rsid w:val="0017480F"/>
    <w:rsid w:val="00175E69"/>
    <w:rsid w:val="0017642B"/>
    <w:rsid w:val="001812E6"/>
    <w:rsid w:val="00185197"/>
    <w:rsid w:val="00190BF3"/>
    <w:rsid w:val="00196B48"/>
    <w:rsid w:val="00196D37"/>
    <w:rsid w:val="001A26DD"/>
    <w:rsid w:val="001A2D95"/>
    <w:rsid w:val="001A3AA7"/>
    <w:rsid w:val="001A5002"/>
    <w:rsid w:val="001A59E1"/>
    <w:rsid w:val="001A76B1"/>
    <w:rsid w:val="001B1E31"/>
    <w:rsid w:val="001B26A9"/>
    <w:rsid w:val="001B585C"/>
    <w:rsid w:val="001C4E86"/>
    <w:rsid w:val="001D01F6"/>
    <w:rsid w:val="001D6FFE"/>
    <w:rsid w:val="001D7A01"/>
    <w:rsid w:val="001E0153"/>
    <w:rsid w:val="001E185D"/>
    <w:rsid w:val="001E7B4B"/>
    <w:rsid w:val="00201BEB"/>
    <w:rsid w:val="00207AA0"/>
    <w:rsid w:val="00212956"/>
    <w:rsid w:val="002148C4"/>
    <w:rsid w:val="00226501"/>
    <w:rsid w:val="00227928"/>
    <w:rsid w:val="00236473"/>
    <w:rsid w:val="00240029"/>
    <w:rsid w:val="00242033"/>
    <w:rsid w:val="002525D9"/>
    <w:rsid w:val="00253A09"/>
    <w:rsid w:val="00256471"/>
    <w:rsid w:val="002700A0"/>
    <w:rsid w:val="0027201F"/>
    <w:rsid w:val="00277D93"/>
    <w:rsid w:val="00283C66"/>
    <w:rsid w:val="002864F7"/>
    <w:rsid w:val="002870EE"/>
    <w:rsid w:val="002A1CA7"/>
    <w:rsid w:val="002A3760"/>
    <w:rsid w:val="002A67AF"/>
    <w:rsid w:val="002B3077"/>
    <w:rsid w:val="002B5430"/>
    <w:rsid w:val="002B5E16"/>
    <w:rsid w:val="002C234E"/>
    <w:rsid w:val="002C2430"/>
    <w:rsid w:val="002C3000"/>
    <w:rsid w:val="002E522B"/>
    <w:rsid w:val="002E5A8A"/>
    <w:rsid w:val="002E7021"/>
    <w:rsid w:val="002E7642"/>
    <w:rsid w:val="002F018F"/>
    <w:rsid w:val="002F0BD4"/>
    <w:rsid w:val="002F1AFB"/>
    <w:rsid w:val="002F5FDE"/>
    <w:rsid w:val="003007C8"/>
    <w:rsid w:val="003118BF"/>
    <w:rsid w:val="00314251"/>
    <w:rsid w:val="00314CF1"/>
    <w:rsid w:val="00314F3F"/>
    <w:rsid w:val="003232B5"/>
    <w:rsid w:val="00323E31"/>
    <w:rsid w:val="00330789"/>
    <w:rsid w:val="00333B45"/>
    <w:rsid w:val="00336B05"/>
    <w:rsid w:val="00336F81"/>
    <w:rsid w:val="00342823"/>
    <w:rsid w:val="00344B0F"/>
    <w:rsid w:val="0035074E"/>
    <w:rsid w:val="00350EEA"/>
    <w:rsid w:val="00354BC9"/>
    <w:rsid w:val="00354DE8"/>
    <w:rsid w:val="00355617"/>
    <w:rsid w:val="00356E7A"/>
    <w:rsid w:val="0036650D"/>
    <w:rsid w:val="00372F5B"/>
    <w:rsid w:val="0037323F"/>
    <w:rsid w:val="003866FD"/>
    <w:rsid w:val="003874AD"/>
    <w:rsid w:val="00397EE6"/>
    <w:rsid w:val="003A039A"/>
    <w:rsid w:val="003A1498"/>
    <w:rsid w:val="003A1854"/>
    <w:rsid w:val="003A1931"/>
    <w:rsid w:val="003A6256"/>
    <w:rsid w:val="003B4856"/>
    <w:rsid w:val="003B7427"/>
    <w:rsid w:val="003C16FF"/>
    <w:rsid w:val="003C196E"/>
    <w:rsid w:val="003C3A6E"/>
    <w:rsid w:val="003C4401"/>
    <w:rsid w:val="003D4530"/>
    <w:rsid w:val="003D4577"/>
    <w:rsid w:val="003E3B5F"/>
    <w:rsid w:val="00401CDC"/>
    <w:rsid w:val="004026EF"/>
    <w:rsid w:val="00402BD6"/>
    <w:rsid w:val="0040666D"/>
    <w:rsid w:val="004070A6"/>
    <w:rsid w:val="004155BD"/>
    <w:rsid w:val="004224DD"/>
    <w:rsid w:val="00422872"/>
    <w:rsid w:val="00426680"/>
    <w:rsid w:val="00430F70"/>
    <w:rsid w:val="00432D47"/>
    <w:rsid w:val="004336E0"/>
    <w:rsid w:val="00435792"/>
    <w:rsid w:val="00436874"/>
    <w:rsid w:val="00443397"/>
    <w:rsid w:val="00451A87"/>
    <w:rsid w:val="00455498"/>
    <w:rsid w:val="00456C2D"/>
    <w:rsid w:val="00465EF0"/>
    <w:rsid w:val="00467BC0"/>
    <w:rsid w:val="0048317E"/>
    <w:rsid w:val="00490FEB"/>
    <w:rsid w:val="0049158D"/>
    <w:rsid w:val="00491B63"/>
    <w:rsid w:val="0049309F"/>
    <w:rsid w:val="0049372F"/>
    <w:rsid w:val="004958E4"/>
    <w:rsid w:val="004A0FB2"/>
    <w:rsid w:val="004A4CD2"/>
    <w:rsid w:val="004A63F3"/>
    <w:rsid w:val="004A6CFB"/>
    <w:rsid w:val="004B0041"/>
    <w:rsid w:val="004B0761"/>
    <w:rsid w:val="004C5B20"/>
    <w:rsid w:val="004C7919"/>
    <w:rsid w:val="004C79C4"/>
    <w:rsid w:val="004E38E4"/>
    <w:rsid w:val="004E5669"/>
    <w:rsid w:val="004E6390"/>
    <w:rsid w:val="0051454D"/>
    <w:rsid w:val="005207BC"/>
    <w:rsid w:val="0052473E"/>
    <w:rsid w:val="005255E7"/>
    <w:rsid w:val="00527F40"/>
    <w:rsid w:val="00535A6E"/>
    <w:rsid w:val="0053622E"/>
    <w:rsid w:val="005400D7"/>
    <w:rsid w:val="0054074C"/>
    <w:rsid w:val="00544061"/>
    <w:rsid w:val="0055047F"/>
    <w:rsid w:val="00556948"/>
    <w:rsid w:val="00557BF4"/>
    <w:rsid w:val="00561473"/>
    <w:rsid w:val="00561B3A"/>
    <w:rsid w:val="00571876"/>
    <w:rsid w:val="00571F97"/>
    <w:rsid w:val="00573801"/>
    <w:rsid w:val="00574162"/>
    <w:rsid w:val="00574E9B"/>
    <w:rsid w:val="00575815"/>
    <w:rsid w:val="005770AF"/>
    <w:rsid w:val="00577E8A"/>
    <w:rsid w:val="00581F7E"/>
    <w:rsid w:val="005865E8"/>
    <w:rsid w:val="005A2811"/>
    <w:rsid w:val="005A3B98"/>
    <w:rsid w:val="005B0F57"/>
    <w:rsid w:val="005B22F0"/>
    <w:rsid w:val="005C3353"/>
    <w:rsid w:val="005C7EEA"/>
    <w:rsid w:val="005D053E"/>
    <w:rsid w:val="005D2F5A"/>
    <w:rsid w:val="005D76EB"/>
    <w:rsid w:val="005E4717"/>
    <w:rsid w:val="005F1B10"/>
    <w:rsid w:val="005F4600"/>
    <w:rsid w:val="005F4DE4"/>
    <w:rsid w:val="005F6490"/>
    <w:rsid w:val="005F7F85"/>
    <w:rsid w:val="00606092"/>
    <w:rsid w:val="006111E1"/>
    <w:rsid w:val="00611773"/>
    <w:rsid w:val="00612A61"/>
    <w:rsid w:val="00615D90"/>
    <w:rsid w:val="00623EB0"/>
    <w:rsid w:val="006271DE"/>
    <w:rsid w:val="00642A66"/>
    <w:rsid w:val="0065177E"/>
    <w:rsid w:val="0065211B"/>
    <w:rsid w:val="006714BF"/>
    <w:rsid w:val="00671F71"/>
    <w:rsid w:val="006956D0"/>
    <w:rsid w:val="00695946"/>
    <w:rsid w:val="00696FD8"/>
    <w:rsid w:val="006A3409"/>
    <w:rsid w:val="006B3E99"/>
    <w:rsid w:val="006B77E9"/>
    <w:rsid w:val="006C1CD1"/>
    <w:rsid w:val="006C1F4B"/>
    <w:rsid w:val="006C4C6D"/>
    <w:rsid w:val="006D093E"/>
    <w:rsid w:val="006D189D"/>
    <w:rsid w:val="006D5BE5"/>
    <w:rsid w:val="006E1B27"/>
    <w:rsid w:val="006E3C44"/>
    <w:rsid w:val="006F2877"/>
    <w:rsid w:val="006F3C1C"/>
    <w:rsid w:val="006F49D6"/>
    <w:rsid w:val="006F4F27"/>
    <w:rsid w:val="00702EAE"/>
    <w:rsid w:val="00712074"/>
    <w:rsid w:val="00713D65"/>
    <w:rsid w:val="007273DE"/>
    <w:rsid w:val="00730943"/>
    <w:rsid w:val="00731A70"/>
    <w:rsid w:val="00732C29"/>
    <w:rsid w:val="00733C8E"/>
    <w:rsid w:val="007366B4"/>
    <w:rsid w:val="0074074B"/>
    <w:rsid w:val="007408A5"/>
    <w:rsid w:val="00740DF4"/>
    <w:rsid w:val="0075460C"/>
    <w:rsid w:val="007562CC"/>
    <w:rsid w:val="00760799"/>
    <w:rsid w:val="0076333A"/>
    <w:rsid w:val="007651E8"/>
    <w:rsid w:val="0077479A"/>
    <w:rsid w:val="00787A39"/>
    <w:rsid w:val="007929ED"/>
    <w:rsid w:val="007A0F00"/>
    <w:rsid w:val="007C3611"/>
    <w:rsid w:val="007C52AF"/>
    <w:rsid w:val="007D59AB"/>
    <w:rsid w:val="007E0CA7"/>
    <w:rsid w:val="007E0E0C"/>
    <w:rsid w:val="007E5B10"/>
    <w:rsid w:val="007E5B23"/>
    <w:rsid w:val="007E6379"/>
    <w:rsid w:val="007E7176"/>
    <w:rsid w:val="007F4BFB"/>
    <w:rsid w:val="007F4FB9"/>
    <w:rsid w:val="00801727"/>
    <w:rsid w:val="00802C3A"/>
    <w:rsid w:val="00805219"/>
    <w:rsid w:val="008065C2"/>
    <w:rsid w:val="0082330C"/>
    <w:rsid w:val="00824CFA"/>
    <w:rsid w:val="008271F1"/>
    <w:rsid w:val="00837912"/>
    <w:rsid w:val="00841D70"/>
    <w:rsid w:val="00847F63"/>
    <w:rsid w:val="008532FE"/>
    <w:rsid w:val="00853DE9"/>
    <w:rsid w:val="008607E6"/>
    <w:rsid w:val="008633CA"/>
    <w:rsid w:val="008644D6"/>
    <w:rsid w:val="008656A5"/>
    <w:rsid w:val="00870A2C"/>
    <w:rsid w:val="00873667"/>
    <w:rsid w:val="008774D1"/>
    <w:rsid w:val="00892401"/>
    <w:rsid w:val="008945EC"/>
    <w:rsid w:val="008A1512"/>
    <w:rsid w:val="008A5649"/>
    <w:rsid w:val="008A59D1"/>
    <w:rsid w:val="008A7843"/>
    <w:rsid w:val="008B430B"/>
    <w:rsid w:val="008C03EA"/>
    <w:rsid w:val="008D001E"/>
    <w:rsid w:val="008D0E36"/>
    <w:rsid w:val="008D4260"/>
    <w:rsid w:val="008D533B"/>
    <w:rsid w:val="008E12A3"/>
    <w:rsid w:val="008E57D6"/>
    <w:rsid w:val="008F2C8B"/>
    <w:rsid w:val="008F5127"/>
    <w:rsid w:val="00902E64"/>
    <w:rsid w:val="009043F9"/>
    <w:rsid w:val="00912B60"/>
    <w:rsid w:val="00915EE9"/>
    <w:rsid w:val="00921F0F"/>
    <w:rsid w:val="009246A7"/>
    <w:rsid w:val="00925E29"/>
    <w:rsid w:val="0093256F"/>
    <w:rsid w:val="0093530A"/>
    <w:rsid w:val="009367A2"/>
    <w:rsid w:val="00936F57"/>
    <w:rsid w:val="009436F5"/>
    <w:rsid w:val="00945808"/>
    <w:rsid w:val="00950FA7"/>
    <w:rsid w:val="009516C2"/>
    <w:rsid w:val="00952C4B"/>
    <w:rsid w:val="009611BB"/>
    <w:rsid w:val="00961F9F"/>
    <w:rsid w:val="00975102"/>
    <w:rsid w:val="009754CF"/>
    <w:rsid w:val="0097743C"/>
    <w:rsid w:val="00980388"/>
    <w:rsid w:val="0098163A"/>
    <w:rsid w:val="00982D2F"/>
    <w:rsid w:val="00986F68"/>
    <w:rsid w:val="00991EED"/>
    <w:rsid w:val="009A08ED"/>
    <w:rsid w:val="009A328A"/>
    <w:rsid w:val="009A7D9E"/>
    <w:rsid w:val="009B2937"/>
    <w:rsid w:val="009B7696"/>
    <w:rsid w:val="009C4675"/>
    <w:rsid w:val="009D1020"/>
    <w:rsid w:val="009D3E90"/>
    <w:rsid w:val="009D591E"/>
    <w:rsid w:val="009D67C4"/>
    <w:rsid w:val="009D763B"/>
    <w:rsid w:val="009E2096"/>
    <w:rsid w:val="009E4460"/>
    <w:rsid w:val="009E45EF"/>
    <w:rsid w:val="009E5A8D"/>
    <w:rsid w:val="009E73A6"/>
    <w:rsid w:val="009F1DC8"/>
    <w:rsid w:val="009F3BEA"/>
    <w:rsid w:val="009F76E8"/>
    <w:rsid w:val="00A00584"/>
    <w:rsid w:val="00A0407F"/>
    <w:rsid w:val="00A04790"/>
    <w:rsid w:val="00A0505F"/>
    <w:rsid w:val="00A067C4"/>
    <w:rsid w:val="00A0701F"/>
    <w:rsid w:val="00A0738C"/>
    <w:rsid w:val="00A17932"/>
    <w:rsid w:val="00A21407"/>
    <w:rsid w:val="00A22A02"/>
    <w:rsid w:val="00A241FD"/>
    <w:rsid w:val="00A31CBD"/>
    <w:rsid w:val="00A3555E"/>
    <w:rsid w:val="00A37697"/>
    <w:rsid w:val="00A40C6C"/>
    <w:rsid w:val="00A4281E"/>
    <w:rsid w:val="00A46524"/>
    <w:rsid w:val="00A545D5"/>
    <w:rsid w:val="00A5503A"/>
    <w:rsid w:val="00A6434F"/>
    <w:rsid w:val="00A65327"/>
    <w:rsid w:val="00A65705"/>
    <w:rsid w:val="00A65F33"/>
    <w:rsid w:val="00A72189"/>
    <w:rsid w:val="00A75938"/>
    <w:rsid w:val="00A76107"/>
    <w:rsid w:val="00A77211"/>
    <w:rsid w:val="00A82FF1"/>
    <w:rsid w:val="00A840EE"/>
    <w:rsid w:val="00A861F4"/>
    <w:rsid w:val="00A86DB6"/>
    <w:rsid w:val="00A8732E"/>
    <w:rsid w:val="00A90D5B"/>
    <w:rsid w:val="00A9115F"/>
    <w:rsid w:val="00A97331"/>
    <w:rsid w:val="00AB3B35"/>
    <w:rsid w:val="00AC15B2"/>
    <w:rsid w:val="00AC162B"/>
    <w:rsid w:val="00AC24C6"/>
    <w:rsid w:val="00AC39F8"/>
    <w:rsid w:val="00AC489F"/>
    <w:rsid w:val="00AD35AD"/>
    <w:rsid w:val="00AD4FEC"/>
    <w:rsid w:val="00AD59CB"/>
    <w:rsid w:val="00AE15C2"/>
    <w:rsid w:val="00AE3756"/>
    <w:rsid w:val="00AE41A7"/>
    <w:rsid w:val="00AF03DD"/>
    <w:rsid w:val="00AF5780"/>
    <w:rsid w:val="00AF6E5F"/>
    <w:rsid w:val="00B02187"/>
    <w:rsid w:val="00B10E3C"/>
    <w:rsid w:val="00B1428A"/>
    <w:rsid w:val="00B269C3"/>
    <w:rsid w:val="00B35583"/>
    <w:rsid w:val="00B4016A"/>
    <w:rsid w:val="00B40630"/>
    <w:rsid w:val="00B41BE1"/>
    <w:rsid w:val="00B4435F"/>
    <w:rsid w:val="00B45D4E"/>
    <w:rsid w:val="00B46359"/>
    <w:rsid w:val="00B46D3C"/>
    <w:rsid w:val="00B54EEC"/>
    <w:rsid w:val="00B55D1C"/>
    <w:rsid w:val="00B57B14"/>
    <w:rsid w:val="00B60873"/>
    <w:rsid w:val="00B6486B"/>
    <w:rsid w:val="00B64939"/>
    <w:rsid w:val="00B65F40"/>
    <w:rsid w:val="00B66B94"/>
    <w:rsid w:val="00B74303"/>
    <w:rsid w:val="00B744D6"/>
    <w:rsid w:val="00B7487C"/>
    <w:rsid w:val="00B756CF"/>
    <w:rsid w:val="00B75C22"/>
    <w:rsid w:val="00B8158B"/>
    <w:rsid w:val="00B8225E"/>
    <w:rsid w:val="00B825EB"/>
    <w:rsid w:val="00B83DFD"/>
    <w:rsid w:val="00B866F4"/>
    <w:rsid w:val="00B9504A"/>
    <w:rsid w:val="00BA06AA"/>
    <w:rsid w:val="00BA1DDB"/>
    <w:rsid w:val="00BA5AE2"/>
    <w:rsid w:val="00BC034B"/>
    <w:rsid w:val="00BC0524"/>
    <w:rsid w:val="00BC05C8"/>
    <w:rsid w:val="00BC101E"/>
    <w:rsid w:val="00BC525E"/>
    <w:rsid w:val="00BC587E"/>
    <w:rsid w:val="00BC6CB6"/>
    <w:rsid w:val="00BC780E"/>
    <w:rsid w:val="00BD0FA2"/>
    <w:rsid w:val="00BD3732"/>
    <w:rsid w:val="00BF01CE"/>
    <w:rsid w:val="00BF430F"/>
    <w:rsid w:val="00BF55F0"/>
    <w:rsid w:val="00C11391"/>
    <w:rsid w:val="00C1255C"/>
    <w:rsid w:val="00C12AE8"/>
    <w:rsid w:val="00C17404"/>
    <w:rsid w:val="00C244EA"/>
    <w:rsid w:val="00C30E51"/>
    <w:rsid w:val="00C40742"/>
    <w:rsid w:val="00C42159"/>
    <w:rsid w:val="00C43B07"/>
    <w:rsid w:val="00C5528C"/>
    <w:rsid w:val="00C668EB"/>
    <w:rsid w:val="00C67223"/>
    <w:rsid w:val="00C708CD"/>
    <w:rsid w:val="00C720E8"/>
    <w:rsid w:val="00C74D3F"/>
    <w:rsid w:val="00C87E98"/>
    <w:rsid w:val="00CA06ED"/>
    <w:rsid w:val="00CA3ADB"/>
    <w:rsid w:val="00CA5FDE"/>
    <w:rsid w:val="00CB2362"/>
    <w:rsid w:val="00CB370A"/>
    <w:rsid w:val="00CB535C"/>
    <w:rsid w:val="00CB588B"/>
    <w:rsid w:val="00CB7751"/>
    <w:rsid w:val="00CC2635"/>
    <w:rsid w:val="00CC47E0"/>
    <w:rsid w:val="00CD14E5"/>
    <w:rsid w:val="00CE0AA2"/>
    <w:rsid w:val="00CE0DED"/>
    <w:rsid w:val="00CE2EFD"/>
    <w:rsid w:val="00CE5DB6"/>
    <w:rsid w:val="00CE7318"/>
    <w:rsid w:val="00CF2428"/>
    <w:rsid w:val="00CF6168"/>
    <w:rsid w:val="00CF6942"/>
    <w:rsid w:val="00CF7237"/>
    <w:rsid w:val="00D00EAA"/>
    <w:rsid w:val="00D02C75"/>
    <w:rsid w:val="00D03674"/>
    <w:rsid w:val="00D11DC6"/>
    <w:rsid w:val="00D124AD"/>
    <w:rsid w:val="00D12A83"/>
    <w:rsid w:val="00D13B52"/>
    <w:rsid w:val="00D2547B"/>
    <w:rsid w:val="00D3507C"/>
    <w:rsid w:val="00D35C68"/>
    <w:rsid w:val="00D365D9"/>
    <w:rsid w:val="00D36B4F"/>
    <w:rsid w:val="00D373BD"/>
    <w:rsid w:val="00D4783B"/>
    <w:rsid w:val="00D51042"/>
    <w:rsid w:val="00D6024F"/>
    <w:rsid w:val="00D60E7E"/>
    <w:rsid w:val="00D665D2"/>
    <w:rsid w:val="00D71468"/>
    <w:rsid w:val="00D80114"/>
    <w:rsid w:val="00D81E37"/>
    <w:rsid w:val="00D829B8"/>
    <w:rsid w:val="00D8648C"/>
    <w:rsid w:val="00D922B6"/>
    <w:rsid w:val="00D93D08"/>
    <w:rsid w:val="00D96F1E"/>
    <w:rsid w:val="00DA0B27"/>
    <w:rsid w:val="00DA0E4A"/>
    <w:rsid w:val="00DA0FD1"/>
    <w:rsid w:val="00DA25C8"/>
    <w:rsid w:val="00DA3601"/>
    <w:rsid w:val="00DA5CD9"/>
    <w:rsid w:val="00DA63EF"/>
    <w:rsid w:val="00DB206E"/>
    <w:rsid w:val="00DB4F34"/>
    <w:rsid w:val="00DB5DAF"/>
    <w:rsid w:val="00DB6351"/>
    <w:rsid w:val="00DC1031"/>
    <w:rsid w:val="00DC116E"/>
    <w:rsid w:val="00DC3F31"/>
    <w:rsid w:val="00DD49F7"/>
    <w:rsid w:val="00DD6D29"/>
    <w:rsid w:val="00DE01F0"/>
    <w:rsid w:val="00DE29E8"/>
    <w:rsid w:val="00DF2BE3"/>
    <w:rsid w:val="00DF5AA8"/>
    <w:rsid w:val="00DF6CD7"/>
    <w:rsid w:val="00DF79FF"/>
    <w:rsid w:val="00E07A44"/>
    <w:rsid w:val="00E145F8"/>
    <w:rsid w:val="00E173EE"/>
    <w:rsid w:val="00E209B6"/>
    <w:rsid w:val="00E24ABC"/>
    <w:rsid w:val="00E320EE"/>
    <w:rsid w:val="00E32878"/>
    <w:rsid w:val="00E3293C"/>
    <w:rsid w:val="00E348D3"/>
    <w:rsid w:val="00E35F60"/>
    <w:rsid w:val="00E42439"/>
    <w:rsid w:val="00E5065B"/>
    <w:rsid w:val="00E74168"/>
    <w:rsid w:val="00E8540F"/>
    <w:rsid w:val="00E85DFB"/>
    <w:rsid w:val="00E86198"/>
    <w:rsid w:val="00E906AD"/>
    <w:rsid w:val="00E94C8E"/>
    <w:rsid w:val="00E94D13"/>
    <w:rsid w:val="00E94EC1"/>
    <w:rsid w:val="00EA1C22"/>
    <w:rsid w:val="00EA2C54"/>
    <w:rsid w:val="00EA3DBF"/>
    <w:rsid w:val="00EA46EB"/>
    <w:rsid w:val="00EB0C09"/>
    <w:rsid w:val="00EB27DA"/>
    <w:rsid w:val="00EC2267"/>
    <w:rsid w:val="00EC6076"/>
    <w:rsid w:val="00ED2E60"/>
    <w:rsid w:val="00ED2F32"/>
    <w:rsid w:val="00ED59C1"/>
    <w:rsid w:val="00ED5BCB"/>
    <w:rsid w:val="00EE0313"/>
    <w:rsid w:val="00EE121A"/>
    <w:rsid w:val="00EE4684"/>
    <w:rsid w:val="00EE77B9"/>
    <w:rsid w:val="00EE7B3F"/>
    <w:rsid w:val="00EF54AF"/>
    <w:rsid w:val="00F00042"/>
    <w:rsid w:val="00F03DFD"/>
    <w:rsid w:val="00F058D3"/>
    <w:rsid w:val="00F158E8"/>
    <w:rsid w:val="00F16D01"/>
    <w:rsid w:val="00F20294"/>
    <w:rsid w:val="00F2449B"/>
    <w:rsid w:val="00F24F8D"/>
    <w:rsid w:val="00F25450"/>
    <w:rsid w:val="00F32A50"/>
    <w:rsid w:val="00F41F24"/>
    <w:rsid w:val="00F5053D"/>
    <w:rsid w:val="00F515A6"/>
    <w:rsid w:val="00F5528F"/>
    <w:rsid w:val="00F55CC9"/>
    <w:rsid w:val="00F61AC7"/>
    <w:rsid w:val="00F622D6"/>
    <w:rsid w:val="00F62C24"/>
    <w:rsid w:val="00F64D2D"/>
    <w:rsid w:val="00F66AC1"/>
    <w:rsid w:val="00F7094E"/>
    <w:rsid w:val="00F73CE2"/>
    <w:rsid w:val="00F74E24"/>
    <w:rsid w:val="00F75E26"/>
    <w:rsid w:val="00F81813"/>
    <w:rsid w:val="00F846F9"/>
    <w:rsid w:val="00F91FE1"/>
    <w:rsid w:val="00F924DF"/>
    <w:rsid w:val="00FA242C"/>
    <w:rsid w:val="00FA2756"/>
    <w:rsid w:val="00FA2B79"/>
    <w:rsid w:val="00FA575F"/>
    <w:rsid w:val="00FA7476"/>
    <w:rsid w:val="00FB3576"/>
    <w:rsid w:val="00FB56AD"/>
    <w:rsid w:val="00FC130E"/>
    <w:rsid w:val="00FC3EF7"/>
    <w:rsid w:val="00FC7AE3"/>
    <w:rsid w:val="00FD0414"/>
    <w:rsid w:val="00FD3DBA"/>
    <w:rsid w:val="00FE0CEB"/>
    <w:rsid w:val="00FF2098"/>
    <w:rsid w:val="00FF4C42"/>
    <w:rsid w:val="00FF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A2D5E"/>
  <w15:chartTrackingRefBased/>
  <w15:docId w15:val="{36B66570-7AB5-4536-805F-EE41D4F37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761"/>
    <w:rPr>
      <w:rFonts w:ascii="Times New Roman" w:hAnsi="Times New Roman"/>
      <w:kern w:val="0"/>
      <w:sz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B0761"/>
    <w:rPr>
      <w:b/>
      <w:bCs/>
    </w:rPr>
  </w:style>
  <w:style w:type="character" w:styleId="Hyperlink">
    <w:name w:val="Hyperlink"/>
    <w:basedOn w:val="DefaultParagraphFont"/>
    <w:uiPriority w:val="99"/>
    <w:unhideWhenUsed/>
    <w:rsid w:val="00F41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4939"/>
    <w:pPr>
      <w:ind w:left="720"/>
      <w:contextualSpacing/>
    </w:pPr>
  </w:style>
  <w:style w:type="paragraph" w:styleId="NoSpacing">
    <w:name w:val="No Spacing"/>
    <w:uiPriority w:val="1"/>
    <w:qFormat/>
    <w:rsid w:val="002700A0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67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223"/>
    <w:rPr>
      <w:rFonts w:ascii="Times New Roman" w:hAnsi="Times New Roman"/>
      <w:kern w:val="0"/>
      <w:sz w:val="28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67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223"/>
    <w:rPr>
      <w:rFonts w:ascii="Times New Roman" w:hAnsi="Times New Roman"/>
      <w:kern w:val="0"/>
      <w:sz w:val="2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C15B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4CF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4CF1"/>
    <w:rPr>
      <w:rFonts w:ascii="Consolas" w:hAnsi="Consolas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AB0C2-037A-408E-8224-F26F971C8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8</TotalTime>
  <Pages>5</Pages>
  <Words>985</Words>
  <Characters>4648</Characters>
  <Application>Microsoft Office Word</Application>
  <DocSecurity>0</DocSecurity>
  <Lines>248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y Dâu</dc:creator>
  <cp:keywords/>
  <dc:description/>
  <cp:lastModifiedBy>pc</cp:lastModifiedBy>
  <cp:revision>551</cp:revision>
  <dcterms:created xsi:type="dcterms:W3CDTF">2024-02-16T02:54:00Z</dcterms:created>
  <dcterms:modified xsi:type="dcterms:W3CDTF">2024-08-0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29683cc697dd1c7e6a61d7fbe307b99193540063c19ca758774a7158b30916</vt:lpwstr>
  </property>
</Properties>
</file>